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72B7" w:rsidP="000172B7" w:rsidRDefault="000172B7" w14:paraId="21DE0C7B" w14:textId="77777777">
      <w:pPr>
        <w:pStyle w:val="Header"/>
        <w:jc w:val="right"/>
        <w:rPr>
          <w:rFonts w:ascii="Times New Roman" w:hAnsi="Times New Roman" w:cs="Times New Roman"/>
          <w:sz w:val="20"/>
          <w:szCs w:val="20"/>
        </w:rPr>
      </w:pPr>
      <w:bookmarkStart w:name="_GoBack" w:id="0"/>
      <w:bookmarkEnd w:id="0"/>
      <w:r>
        <w:rPr>
          <w:rFonts w:ascii="Times New Roman" w:hAnsi="Times New Roman" w:cs="Times New Roman"/>
          <w:sz w:val="20"/>
          <w:szCs w:val="20"/>
        </w:rPr>
        <w:t>Form Approved</w:t>
      </w:r>
    </w:p>
    <w:p w:rsidR="000172B7" w:rsidP="000172B7" w:rsidRDefault="000172B7" w14:paraId="5E91A186" w14:textId="5C8A6796">
      <w:pPr>
        <w:pStyle w:val="Header"/>
        <w:jc w:val="right"/>
        <w:rPr>
          <w:rFonts w:ascii="Times New Roman" w:hAnsi="Times New Roman" w:cs="Times New Roman"/>
          <w:sz w:val="20"/>
          <w:szCs w:val="20"/>
        </w:rPr>
      </w:pPr>
      <w:r>
        <w:rPr>
          <w:rFonts w:ascii="Times New Roman" w:hAnsi="Times New Roman" w:cs="Times New Roman"/>
          <w:sz w:val="20"/>
          <w:szCs w:val="20"/>
        </w:rPr>
        <w:t xml:space="preserve">   OMB No.</w:t>
      </w:r>
      <w:r w:rsidR="00C25149">
        <w:rPr>
          <w:rFonts w:ascii="Times New Roman" w:hAnsi="Times New Roman" w:cs="Times New Roman"/>
          <w:sz w:val="20"/>
          <w:szCs w:val="20"/>
        </w:rPr>
        <w:t>0990</w:t>
      </w:r>
      <w:r>
        <w:rPr>
          <w:rFonts w:ascii="Times New Roman" w:hAnsi="Times New Roman" w:cs="Times New Roman"/>
          <w:sz w:val="20"/>
          <w:szCs w:val="20"/>
        </w:rPr>
        <w:t>-</w:t>
      </w:r>
      <w:r w:rsidR="00ED2D71">
        <w:rPr>
          <w:rFonts w:ascii="Times New Roman" w:hAnsi="Times New Roman" w:cs="Times New Roman"/>
          <w:sz w:val="20"/>
          <w:szCs w:val="20"/>
        </w:rPr>
        <w:t>002</w:t>
      </w:r>
    </w:p>
    <w:p w:rsidR="000172B7" w:rsidP="000172B7" w:rsidRDefault="000172B7" w14:paraId="13EE7F87" w14:textId="77777777">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 xml:space="preserve">   Exp. Date XX/XX/20XX</w:t>
      </w:r>
    </w:p>
    <w:p w:rsidR="000172B7" w:rsidP="000172B7" w:rsidRDefault="000172B7" w14:paraId="3F9F1C75" w14:textId="77777777">
      <w:pPr>
        <w:spacing w:after="0" w:line="240" w:lineRule="auto"/>
        <w:jc w:val="center"/>
        <w:rPr>
          <w:rFonts w:ascii="Times New Roman" w:hAnsi="Times New Roman" w:cs="Times New Roman"/>
          <w:b/>
          <w:sz w:val="32"/>
          <w:szCs w:val="32"/>
        </w:rPr>
      </w:pPr>
    </w:p>
    <w:p w:rsidR="000172B7" w:rsidP="000172B7" w:rsidRDefault="000172B7" w14:paraId="56139A1B" w14:textId="77777777">
      <w:pPr>
        <w:spacing w:after="0" w:line="240" w:lineRule="auto"/>
        <w:jc w:val="center"/>
        <w:rPr>
          <w:rFonts w:ascii="Times New Roman" w:hAnsi="Times New Roman" w:cs="Times New Roman"/>
          <w:b/>
          <w:sz w:val="32"/>
          <w:szCs w:val="32"/>
        </w:rPr>
      </w:pPr>
    </w:p>
    <w:p w:rsidR="000172B7" w:rsidP="000172B7" w:rsidRDefault="000172B7" w14:paraId="490BE356" w14:textId="77777777">
      <w:pPr>
        <w:spacing w:after="0" w:line="240" w:lineRule="auto"/>
        <w:jc w:val="center"/>
        <w:rPr>
          <w:rFonts w:ascii="Times New Roman" w:hAnsi="Times New Roman" w:cs="Times New Roman"/>
          <w:b/>
          <w:sz w:val="32"/>
          <w:szCs w:val="32"/>
        </w:rPr>
      </w:pPr>
    </w:p>
    <w:p w:rsidR="000172B7" w:rsidP="000172B7" w:rsidRDefault="000172B7" w14:paraId="681D38CD" w14:textId="77777777">
      <w:pPr>
        <w:spacing w:after="0" w:line="240" w:lineRule="auto"/>
        <w:jc w:val="center"/>
        <w:rPr>
          <w:rFonts w:ascii="Times New Roman" w:hAnsi="Times New Roman" w:cs="Times New Roman"/>
          <w:b/>
          <w:sz w:val="32"/>
          <w:szCs w:val="32"/>
        </w:rPr>
      </w:pPr>
    </w:p>
    <w:p w:rsidR="000172B7" w:rsidP="000172B7" w:rsidRDefault="000172B7" w14:paraId="4418F327" w14:textId="77777777">
      <w:pPr>
        <w:spacing w:after="0" w:line="240" w:lineRule="auto"/>
        <w:jc w:val="center"/>
        <w:rPr>
          <w:rFonts w:ascii="Times New Roman" w:hAnsi="Times New Roman" w:cs="Times New Roman"/>
          <w:b/>
          <w:sz w:val="32"/>
          <w:szCs w:val="32"/>
        </w:rPr>
      </w:pPr>
    </w:p>
    <w:p w:rsidR="000172B7" w:rsidP="000172B7" w:rsidRDefault="000172B7" w14:paraId="0C35017A" w14:textId="77777777">
      <w:pPr>
        <w:spacing w:after="0" w:line="240" w:lineRule="auto"/>
        <w:jc w:val="center"/>
        <w:rPr>
          <w:rFonts w:ascii="Times New Roman" w:hAnsi="Times New Roman" w:cs="Times New Roman"/>
          <w:b/>
          <w:sz w:val="32"/>
          <w:szCs w:val="32"/>
        </w:rPr>
      </w:pPr>
    </w:p>
    <w:p w:rsidR="000172B7" w:rsidP="000172B7" w:rsidRDefault="000172B7" w14:paraId="688664C8" w14:textId="77777777">
      <w:pPr>
        <w:spacing w:after="0" w:line="240" w:lineRule="auto"/>
        <w:jc w:val="center"/>
        <w:rPr>
          <w:rFonts w:ascii="Times New Roman" w:hAnsi="Times New Roman" w:cs="Times New Roman"/>
          <w:b/>
          <w:sz w:val="32"/>
          <w:szCs w:val="32"/>
        </w:rPr>
      </w:pPr>
    </w:p>
    <w:p w:rsidR="000172B7" w:rsidP="000172B7" w:rsidRDefault="000172B7" w14:paraId="06D54718" w14:textId="77777777">
      <w:pPr>
        <w:spacing w:after="0" w:line="240" w:lineRule="auto"/>
        <w:jc w:val="center"/>
        <w:rPr>
          <w:rFonts w:ascii="Times New Roman" w:hAnsi="Times New Roman" w:cs="Times New Roman"/>
          <w:b/>
          <w:sz w:val="32"/>
          <w:szCs w:val="32"/>
        </w:rPr>
      </w:pPr>
    </w:p>
    <w:p w:rsidR="000172B7" w:rsidP="000172B7" w:rsidRDefault="000172B7" w14:paraId="3F150F8D" w14:textId="77777777">
      <w:pPr>
        <w:spacing w:after="0" w:line="240" w:lineRule="auto"/>
        <w:jc w:val="center"/>
        <w:rPr>
          <w:rFonts w:ascii="Times New Roman" w:hAnsi="Times New Roman" w:cs="Times New Roman"/>
          <w:b/>
          <w:sz w:val="32"/>
          <w:szCs w:val="32"/>
        </w:rPr>
      </w:pPr>
    </w:p>
    <w:p w:rsidR="000172B7" w:rsidP="000172B7" w:rsidRDefault="000172B7" w14:paraId="26027807" w14:textId="77777777">
      <w:pPr>
        <w:spacing w:after="0" w:line="240" w:lineRule="auto"/>
        <w:jc w:val="center"/>
        <w:rPr>
          <w:rFonts w:ascii="Times New Roman" w:hAnsi="Times New Roman" w:cs="Times New Roman"/>
          <w:b/>
          <w:sz w:val="32"/>
          <w:szCs w:val="32"/>
        </w:rPr>
      </w:pPr>
    </w:p>
    <w:p w:rsidR="000172B7" w:rsidP="000172B7" w:rsidRDefault="000172B7" w14:paraId="47C37C49" w14:textId="77777777">
      <w:pPr>
        <w:spacing w:after="0" w:line="240" w:lineRule="auto"/>
        <w:jc w:val="center"/>
      </w:pPr>
      <w:r>
        <w:rPr>
          <w:rFonts w:ascii="Times New Roman" w:hAnsi="Times New Roman" w:cs="Times New Roman"/>
          <w:b/>
          <w:sz w:val="32"/>
          <w:szCs w:val="32"/>
        </w:rPr>
        <w:t>KidneyX Evaluation</w:t>
      </w:r>
    </w:p>
    <w:p w:rsidR="000172B7" w:rsidP="000172B7" w:rsidRDefault="000172B7" w14:paraId="3183CAE5" w14:textId="77777777">
      <w:pPr>
        <w:spacing w:after="0" w:line="240" w:lineRule="auto"/>
        <w:jc w:val="center"/>
        <w:rPr>
          <w:rFonts w:ascii="Times New Roman" w:hAnsi="Times New Roman" w:cs="Times New Roman"/>
          <w:b/>
          <w:sz w:val="32"/>
          <w:szCs w:val="32"/>
        </w:rPr>
      </w:pPr>
    </w:p>
    <w:p w:rsidR="000172B7" w:rsidP="000172B7" w:rsidRDefault="000172B7" w14:paraId="280B8CE2" w14:textId="7D6DD92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Attachment A</w:t>
      </w:r>
    </w:p>
    <w:p w:rsidR="000172B7" w:rsidP="000172B7" w:rsidRDefault="000172B7" w14:paraId="5E287DD6" w14:textId="31366387">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Pre-Award Survey</w:t>
      </w:r>
    </w:p>
    <w:p w:rsidR="000172B7" w:rsidP="000172B7" w:rsidRDefault="000172B7" w14:paraId="52705C5F" w14:textId="77777777">
      <w:pPr>
        <w:spacing w:after="0" w:line="240" w:lineRule="auto"/>
        <w:jc w:val="center"/>
        <w:rPr>
          <w:rFonts w:ascii="Times New Roman" w:hAnsi="Times New Roman" w:cs="Times New Roman"/>
          <w:b/>
          <w:sz w:val="32"/>
          <w:szCs w:val="32"/>
        </w:rPr>
      </w:pPr>
    </w:p>
    <w:p w:rsidR="000172B7" w:rsidP="000172B7" w:rsidRDefault="000172B7" w14:paraId="3B949C5A" w14:textId="77777777">
      <w:pPr>
        <w:pStyle w:val="NormalWeb"/>
        <w:spacing w:line="160" w:lineRule="atLeast"/>
        <w:rPr>
          <w:rFonts w:ascii="Times New Roman" w:hAnsi="Times New Roman"/>
          <w:color w:val="000000"/>
          <w:sz w:val="16"/>
        </w:rPr>
      </w:pPr>
    </w:p>
    <w:p w:rsidR="000172B7" w:rsidP="000172B7" w:rsidRDefault="000172B7" w14:paraId="4F3EFB7E" w14:textId="77777777">
      <w:pPr>
        <w:pStyle w:val="NormalWeb"/>
        <w:spacing w:line="160" w:lineRule="atLeast"/>
        <w:rPr>
          <w:rFonts w:ascii="Times New Roman" w:hAnsi="Times New Roman"/>
          <w:color w:val="000000"/>
        </w:rPr>
      </w:pPr>
    </w:p>
    <w:p w:rsidR="000172B7" w:rsidP="000172B7" w:rsidRDefault="000172B7" w14:paraId="3E42DF99" w14:textId="77777777">
      <w:pPr>
        <w:pStyle w:val="NormalWeb"/>
        <w:spacing w:line="160" w:lineRule="atLeast"/>
        <w:rPr>
          <w:rFonts w:ascii="Times New Roman" w:hAnsi="Times New Roman"/>
          <w:color w:val="000000"/>
        </w:rPr>
      </w:pPr>
    </w:p>
    <w:p w:rsidR="000172B7" w:rsidP="000172B7" w:rsidRDefault="000172B7" w14:paraId="2688CDB8" w14:textId="77777777">
      <w:pPr>
        <w:pStyle w:val="NormalWeb"/>
        <w:spacing w:line="160" w:lineRule="atLeast"/>
        <w:rPr>
          <w:rFonts w:ascii="Times New Roman" w:hAnsi="Times New Roman"/>
          <w:color w:val="000000"/>
        </w:rPr>
      </w:pPr>
    </w:p>
    <w:p w:rsidR="000172B7" w:rsidP="000172B7" w:rsidRDefault="000172B7" w14:paraId="6948DD37" w14:textId="77777777">
      <w:pPr>
        <w:pStyle w:val="NormalWeb"/>
        <w:spacing w:line="160" w:lineRule="atLeast"/>
        <w:rPr>
          <w:rFonts w:ascii="Times New Roman" w:hAnsi="Times New Roman"/>
          <w:color w:val="000000"/>
        </w:rPr>
      </w:pPr>
    </w:p>
    <w:p w:rsidR="000172B7" w:rsidP="000172B7" w:rsidRDefault="000172B7" w14:paraId="2B5B6ADD" w14:textId="77777777">
      <w:pPr>
        <w:pStyle w:val="NormalWeb"/>
        <w:spacing w:line="160" w:lineRule="atLeast"/>
        <w:rPr>
          <w:rFonts w:ascii="Times New Roman" w:hAnsi="Times New Roman"/>
          <w:color w:val="000000"/>
        </w:rPr>
      </w:pPr>
    </w:p>
    <w:p w:rsidR="000172B7" w:rsidP="000172B7" w:rsidRDefault="000172B7" w14:paraId="6D1F58A1" w14:textId="77777777">
      <w:pPr>
        <w:pStyle w:val="NormalWeb"/>
        <w:spacing w:line="160" w:lineRule="atLeast"/>
        <w:rPr>
          <w:rFonts w:ascii="Times New Roman" w:hAnsi="Times New Roman"/>
          <w:color w:val="000000"/>
        </w:rPr>
      </w:pPr>
    </w:p>
    <w:p w:rsidR="000172B7" w:rsidP="000172B7" w:rsidRDefault="000172B7" w14:paraId="6698091A" w14:textId="77777777">
      <w:pPr>
        <w:pStyle w:val="NormalWeb"/>
        <w:spacing w:line="160" w:lineRule="atLeast"/>
        <w:rPr>
          <w:rFonts w:ascii="Times New Roman" w:hAnsi="Times New Roman"/>
          <w:color w:val="000000"/>
        </w:rPr>
      </w:pPr>
    </w:p>
    <w:p w:rsidRPr="007E126A" w:rsidR="000172B7" w:rsidP="000172B7" w:rsidRDefault="000172B7" w14:paraId="75567375" w14:textId="5F0653BF">
      <w:pPr>
        <w:pStyle w:val="NormalWeb"/>
        <w:spacing w:line="160" w:lineRule="atLeast"/>
        <w:rPr>
          <w:rFonts w:ascii="Times New Roman" w:hAnsi="Times New Roman"/>
          <w:color w:val="000000"/>
          <w:sz w:val="20"/>
        </w:rPr>
      </w:pPr>
      <w:r w:rsidRPr="007E126A">
        <w:rPr>
          <w:rFonts w:ascii="Times New Roman" w:hAnsi="Times New Roman"/>
          <w:color w:val="000000"/>
          <w:sz w:val="20"/>
        </w:rPr>
        <w:t xml:space="preserve">According to the Paperwork Reduction Act of 1995, no persons are required to respond to a collection of information unless it displays a valid OMB control number. The valid OMB control number for this information collection is </w:t>
      </w:r>
      <w:r w:rsidR="00C25149">
        <w:rPr>
          <w:rFonts w:ascii="Times New Roman" w:hAnsi="Times New Roman"/>
          <w:color w:val="000000"/>
          <w:sz w:val="20"/>
        </w:rPr>
        <w:t>0990</w:t>
      </w:r>
      <w:r w:rsidRPr="007E126A">
        <w:rPr>
          <w:rFonts w:ascii="Times New Roman" w:hAnsi="Times New Roman"/>
          <w:color w:val="000000"/>
          <w:sz w:val="20"/>
        </w:rPr>
        <w:t xml:space="preserve">-XXXX. The time required to complete this information collection is estimated to average </w:t>
      </w:r>
      <w:r w:rsidR="00C25149">
        <w:rPr>
          <w:rFonts w:ascii="Times New Roman" w:hAnsi="Times New Roman"/>
          <w:color w:val="000000"/>
          <w:sz w:val="20"/>
        </w:rPr>
        <w:t>3</w:t>
      </w:r>
      <w:r w:rsidRPr="007E126A" w:rsidR="00C25149">
        <w:rPr>
          <w:rFonts w:ascii="Times New Roman" w:hAnsi="Times New Roman"/>
          <w:color w:val="000000"/>
          <w:sz w:val="20"/>
        </w:rPr>
        <w:t xml:space="preserve">0 </w:t>
      </w:r>
      <w:r w:rsidRPr="007E126A">
        <w:rPr>
          <w:rFonts w:ascii="Times New Roman" w:hAnsi="Times New Roman"/>
          <w:color w:val="000000"/>
          <w:sz w:val="20"/>
        </w:rPr>
        <w:t xml:space="preserve">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w:t>
      </w:r>
      <w:r w:rsidRPr="007E126A" w:rsidR="009D3865">
        <w:rPr>
          <w:rFonts w:ascii="Times New Roman" w:hAnsi="Times New Roman"/>
          <w:color w:val="000000"/>
          <w:sz w:val="20"/>
        </w:rPr>
        <w:t>to U.S.</w:t>
      </w:r>
      <w:r w:rsidRPr="007E126A">
        <w:rPr>
          <w:rFonts w:ascii="Times New Roman" w:hAnsi="Times New Roman"/>
          <w:color w:val="000000"/>
          <w:sz w:val="20"/>
        </w:rPr>
        <w:t xml:space="preserve"> Department of Health &amp; Human Services, OS/OCIO/PRA, 200 Independence Ave., S.W., Suite 336-E, Washington D.C. </w:t>
      </w:r>
      <w:r w:rsidRPr="007E126A" w:rsidR="009D3865">
        <w:rPr>
          <w:rFonts w:ascii="Times New Roman" w:hAnsi="Times New Roman"/>
          <w:color w:val="000000"/>
          <w:sz w:val="20"/>
        </w:rPr>
        <w:t>20201, Attention</w:t>
      </w:r>
      <w:r w:rsidRPr="007E126A">
        <w:rPr>
          <w:rFonts w:ascii="Times New Roman" w:hAnsi="Times New Roman"/>
          <w:color w:val="000000"/>
          <w:sz w:val="20"/>
        </w:rPr>
        <w:t>: PRA Reports Clearance Officer.</w:t>
      </w:r>
    </w:p>
    <w:p w:rsidR="000172B7" w:rsidRDefault="000172B7" w14:paraId="5E47C019" w14:textId="108BEE2B">
      <w:pPr>
        <w:rPr>
          <w:rFonts w:ascii="Times New Roman" w:hAnsi="Times New Roman" w:cs="Times New Roman"/>
          <w:sz w:val="24"/>
          <w:szCs w:val="24"/>
        </w:rPr>
      </w:pPr>
      <w:r>
        <w:rPr>
          <w:rFonts w:ascii="Times New Roman" w:hAnsi="Times New Roman" w:cs="Times New Roman"/>
          <w:sz w:val="24"/>
          <w:szCs w:val="24"/>
        </w:rPr>
        <w:br w:type="page"/>
      </w:r>
    </w:p>
    <w:p w:rsidR="00895662" w:rsidP="007E126A" w:rsidRDefault="00895662" w14:paraId="5C13096D" w14:textId="1DA9802D">
      <w:pPr>
        <w:spacing w:after="0" w:line="240" w:lineRule="auto"/>
        <w:rPr>
          <w:rFonts w:ascii="Times New Roman" w:hAnsi="Times New Roman" w:cs="Times New Roman"/>
          <w:sz w:val="24"/>
          <w:szCs w:val="24"/>
        </w:rPr>
      </w:pPr>
      <w:r w:rsidRPr="000172B7">
        <w:rPr>
          <w:rFonts w:ascii="Times New Roman" w:hAnsi="Times New Roman" w:cs="Times New Roman"/>
          <w:sz w:val="24"/>
          <w:szCs w:val="24"/>
        </w:rPr>
        <w:lastRenderedPageBreak/>
        <w:t xml:space="preserve">To </w:t>
      </w:r>
      <w:r w:rsidRPr="000172B7" w:rsidR="000628C1">
        <w:rPr>
          <w:rFonts w:ascii="Times New Roman" w:hAnsi="Times New Roman" w:cs="Times New Roman"/>
          <w:sz w:val="24"/>
          <w:szCs w:val="24"/>
        </w:rPr>
        <w:t>assess</w:t>
      </w:r>
      <w:r w:rsidRPr="000172B7">
        <w:rPr>
          <w:rFonts w:ascii="Times New Roman" w:hAnsi="Times New Roman" w:cs="Times New Roman"/>
          <w:sz w:val="24"/>
          <w:szCs w:val="24"/>
        </w:rPr>
        <w:t xml:space="preserve"> and improve the</w:t>
      </w:r>
      <w:r w:rsidRPr="000172B7" w:rsidR="000628C1">
        <w:rPr>
          <w:rFonts w:ascii="Times New Roman" w:hAnsi="Times New Roman" w:cs="Times New Roman"/>
          <w:sz w:val="24"/>
          <w:szCs w:val="24"/>
        </w:rPr>
        <w:t xml:space="preserve"> administration and impact of the KidneyX Initiative, the U.S. Department of Health and Human Services (HHS) has retained RTI International to conduct an external evaluation of the KidneyX prize competition, </w:t>
      </w:r>
      <w:r w:rsidRPr="00C25149" w:rsidR="00A80B61">
        <w:rPr>
          <w:rFonts w:ascii="Times New Roman" w:hAnsi="Times New Roman" w:cs="Times New Roman"/>
          <w:sz w:val="24"/>
          <w:szCs w:val="24"/>
        </w:rPr>
        <w:t>[</w:t>
      </w:r>
      <w:r w:rsidRPr="00896B5D" w:rsidR="00E57EB3">
        <w:rPr>
          <w:rFonts w:ascii="Times New Roman" w:hAnsi="Times New Roman"/>
          <w:sz w:val="24"/>
          <w:szCs w:val="24"/>
        </w:rPr>
        <w:t>name of challenge</w:t>
      </w:r>
      <w:r w:rsidR="00A80B61">
        <w:rPr>
          <w:rFonts w:ascii="Times New Roman" w:hAnsi="Times New Roman" w:cs="Times New Roman"/>
          <w:sz w:val="24"/>
          <w:szCs w:val="24"/>
        </w:rPr>
        <w:t xml:space="preserve">]. </w:t>
      </w:r>
      <w:r w:rsidRPr="000172B7" w:rsidR="000628C1">
        <w:rPr>
          <w:rFonts w:ascii="Times New Roman" w:hAnsi="Times New Roman" w:cs="Times New Roman"/>
          <w:sz w:val="24"/>
          <w:szCs w:val="24"/>
        </w:rPr>
        <w:t xml:space="preserve">We request that you fill out this survey in conjunction with your submitted application regarding your expectations and experiences in participating in this competition. </w:t>
      </w:r>
      <w:r w:rsidRPr="000172B7" w:rsidR="003A6F27">
        <w:rPr>
          <w:rFonts w:ascii="Times New Roman" w:hAnsi="Times New Roman" w:cs="Times New Roman"/>
          <w:sz w:val="24"/>
          <w:szCs w:val="24"/>
        </w:rPr>
        <w:t>We estimate that it will take you 20 to 30 minutes to complete your survey. Note that your identity will not be reported to HHS or any organization affiliated with KidneyX, and none of your answers here will be attributed to you. If</w:t>
      </w:r>
      <w:r w:rsidRPr="000172B7" w:rsidR="000628C1">
        <w:rPr>
          <w:rFonts w:ascii="Times New Roman" w:hAnsi="Times New Roman" w:cs="Times New Roman"/>
          <w:sz w:val="24"/>
          <w:szCs w:val="24"/>
        </w:rPr>
        <w:t xml:space="preserve"> you have questions about this survey or its contents, please contact Dr. Jeffrey Alexander, project manager for the External Evaluation of KidneyX, at </w:t>
      </w:r>
      <w:r w:rsidRPr="000B7167" w:rsidR="00A80B61">
        <w:rPr>
          <w:rFonts w:ascii="Times New Roman" w:hAnsi="Times New Roman" w:cs="Times New Roman"/>
          <w:sz w:val="24"/>
          <w:szCs w:val="24"/>
        </w:rPr>
        <w:t>301-230-4656</w:t>
      </w:r>
      <w:r w:rsidR="00A80B61">
        <w:rPr>
          <w:rFonts w:ascii="Times New Roman" w:hAnsi="Times New Roman" w:cs="Times New Roman"/>
          <w:sz w:val="24"/>
          <w:szCs w:val="24"/>
        </w:rPr>
        <w:t>.</w:t>
      </w:r>
    </w:p>
    <w:p w:rsidRPr="000172B7" w:rsidR="000172B7" w:rsidP="007E126A" w:rsidRDefault="000172B7" w14:paraId="64128C94" w14:textId="77777777">
      <w:pPr>
        <w:spacing w:after="0" w:line="240" w:lineRule="auto"/>
        <w:rPr>
          <w:rFonts w:ascii="Times New Roman" w:hAnsi="Times New Roman" w:cs="Times New Roman"/>
          <w:sz w:val="24"/>
          <w:szCs w:val="24"/>
        </w:rPr>
      </w:pPr>
    </w:p>
    <w:p w:rsidRPr="000172B7" w:rsidR="00D05F70" w:rsidP="007E126A" w:rsidRDefault="00D05F70" w14:paraId="590D1D84" w14:textId="664358A2">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Please provide the following personal details: [TEXT BOXES]</w:t>
      </w:r>
    </w:p>
    <w:p w:rsidRPr="000172B7" w:rsidR="00D05F70" w:rsidP="007E126A" w:rsidRDefault="00D05F70" w14:paraId="0141D2D5" w14:textId="3321F05A">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w:t>
      </w:r>
      <w:r w:rsidRPr="000172B7" w:rsidR="00E66EF2">
        <w:rPr>
          <w:rFonts w:ascii="Times New Roman" w:hAnsi="Times New Roman" w:cs="Times New Roman"/>
          <w:sz w:val="24"/>
          <w:szCs w:val="24"/>
        </w:rPr>
        <w:t>Last name/Family name</w:t>
      </w:r>
    </w:p>
    <w:p w:rsidRPr="000172B7" w:rsidR="00D05F70" w:rsidP="007E126A" w:rsidRDefault="00D05F70" w14:paraId="452C8A15" w14:textId="380E6BDC">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w:t>
      </w:r>
      <w:r w:rsidRPr="000172B7" w:rsidR="00E66EF2">
        <w:rPr>
          <w:rFonts w:ascii="Times New Roman" w:hAnsi="Times New Roman" w:cs="Times New Roman"/>
          <w:sz w:val="24"/>
          <w:szCs w:val="24"/>
        </w:rPr>
        <w:t xml:space="preserve">First </w:t>
      </w:r>
      <w:r w:rsidRPr="000172B7">
        <w:rPr>
          <w:rFonts w:ascii="Times New Roman" w:hAnsi="Times New Roman" w:cs="Times New Roman"/>
          <w:sz w:val="24"/>
          <w:szCs w:val="24"/>
        </w:rPr>
        <w:t>name</w:t>
      </w:r>
      <w:r w:rsidRPr="000172B7" w:rsidR="00E66EF2">
        <w:rPr>
          <w:rFonts w:ascii="Times New Roman" w:hAnsi="Times New Roman" w:cs="Times New Roman"/>
          <w:sz w:val="24"/>
          <w:szCs w:val="24"/>
        </w:rPr>
        <w:t>(s)</w:t>
      </w:r>
    </w:p>
    <w:p w:rsidRPr="000172B7" w:rsidR="00D05F70" w:rsidP="007E126A" w:rsidRDefault="00D05F70" w14:paraId="5F21FE58" w14:textId="1C4CB57C">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w:t>
      </w:r>
      <w:r w:rsidRPr="000172B7" w:rsidR="00E66EF2">
        <w:rPr>
          <w:rFonts w:ascii="Times New Roman" w:hAnsi="Times New Roman" w:cs="Times New Roman"/>
          <w:sz w:val="24"/>
          <w:szCs w:val="24"/>
        </w:rPr>
        <w:t>Names of co-applicants (if any)</w:t>
      </w:r>
    </w:p>
    <w:p w:rsidRPr="000172B7" w:rsidR="000628C1" w:rsidP="007E126A" w:rsidRDefault="000628C1" w14:paraId="682074C2" w14:textId="75642E17">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How many prize applications did you submit for this __ round of the KidneyX prize competition ________?</w:t>
      </w:r>
    </w:p>
    <w:p w:rsidRPr="000172B7" w:rsidR="00652C1A" w:rsidP="007E126A" w:rsidRDefault="00652C1A" w14:paraId="2D1EAADC" w14:textId="49EFAB07">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Please indicate which of the following types of organizations you are affiliated with. [MULTIPLE SELECT CHECKBOX] </w:t>
      </w:r>
    </w:p>
    <w:p w:rsidRPr="000172B7" w:rsidR="002C0E50" w:rsidP="007E126A" w:rsidRDefault="00652C1A" w14:paraId="7875FC51" w14:textId="77777777">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Company</w:t>
      </w:r>
    </w:p>
    <w:p w:rsidRPr="000172B7" w:rsidR="002C0E50" w:rsidP="007E126A" w:rsidRDefault="002C0E50" w14:paraId="5EBFF0B1" w14:textId="77777777">
      <w:pPr>
        <w:pStyle w:val="ListParagraph"/>
        <w:numPr>
          <w:ilvl w:val="2"/>
          <w:numId w:val="5"/>
        </w:numPr>
        <w:spacing w:after="60" w:line="240" w:lineRule="auto"/>
        <w:contextualSpacing w:val="0"/>
        <w:rPr>
          <w:rStyle w:val="eop"/>
          <w:rFonts w:ascii="Times New Roman" w:hAnsi="Times New Roman" w:cs="Times New Roman"/>
          <w:sz w:val="24"/>
          <w:szCs w:val="24"/>
        </w:rPr>
      </w:pPr>
      <w:r w:rsidRPr="000172B7">
        <w:rPr>
          <w:rStyle w:val="normaltextrun"/>
          <w:rFonts w:ascii="Times New Roman" w:hAnsi="Times New Roman" w:cs="Times New Roman"/>
          <w:sz w:val="24"/>
          <w:szCs w:val="24"/>
        </w:rPr>
        <w:t>[IF CHECKED] Please provide the name of the company [TEXT BOX]</w:t>
      </w:r>
      <w:r w:rsidRPr="000172B7">
        <w:rPr>
          <w:rStyle w:val="eop"/>
          <w:rFonts w:ascii="Times New Roman" w:hAnsi="Times New Roman" w:cs="Times New Roman"/>
          <w:sz w:val="24"/>
          <w:szCs w:val="24"/>
        </w:rPr>
        <w:t> </w:t>
      </w:r>
    </w:p>
    <w:p w:rsidRPr="000172B7" w:rsidR="002C0E50" w:rsidP="007E126A" w:rsidRDefault="002C0E50" w14:paraId="7F5D2141" w14:textId="77777777">
      <w:pPr>
        <w:pStyle w:val="ListParagraph"/>
        <w:numPr>
          <w:ilvl w:val="2"/>
          <w:numId w:val="5"/>
        </w:numPr>
        <w:spacing w:after="60" w:line="240" w:lineRule="auto"/>
        <w:contextualSpacing w:val="0"/>
        <w:rPr>
          <w:rStyle w:val="eop"/>
          <w:rFonts w:ascii="Times New Roman" w:hAnsi="Times New Roman" w:cs="Times New Roman"/>
          <w:sz w:val="24"/>
          <w:szCs w:val="24"/>
        </w:rPr>
      </w:pPr>
      <w:r w:rsidRPr="000172B7">
        <w:rPr>
          <w:rStyle w:val="normaltextrun"/>
          <w:rFonts w:ascii="Times New Roman" w:hAnsi="Times New Roman" w:cs="Times New Roman"/>
          <w:sz w:val="24"/>
          <w:szCs w:val="24"/>
        </w:rPr>
        <w:t>[IF CHECKED] Please select the type of company [SINGLE SELECT]</w:t>
      </w:r>
      <w:r w:rsidRPr="000172B7">
        <w:rPr>
          <w:rStyle w:val="eop"/>
          <w:rFonts w:ascii="Times New Roman" w:hAnsi="Times New Roman" w:cs="Times New Roman"/>
          <w:sz w:val="24"/>
          <w:szCs w:val="24"/>
        </w:rPr>
        <w:t> </w:t>
      </w:r>
    </w:p>
    <w:p w:rsidRPr="000172B7" w:rsidR="002C0E50" w:rsidP="007E126A" w:rsidRDefault="002C0E50" w14:paraId="0AF1E361" w14:textId="27C4685D">
      <w:pPr>
        <w:pStyle w:val="ListParagraph"/>
        <w:numPr>
          <w:ilvl w:val="3"/>
          <w:numId w:val="5"/>
        </w:numPr>
        <w:spacing w:after="60" w:line="240" w:lineRule="auto"/>
        <w:contextualSpacing w:val="0"/>
        <w:rPr>
          <w:rStyle w:val="eop"/>
          <w:rFonts w:ascii="Times New Roman" w:hAnsi="Times New Roman" w:cs="Times New Roman"/>
          <w:sz w:val="24"/>
          <w:szCs w:val="24"/>
        </w:rPr>
      </w:pPr>
      <w:r w:rsidRPr="000172B7">
        <w:rPr>
          <w:rStyle w:val="normaltextrun"/>
          <w:rFonts w:ascii="Times New Roman" w:hAnsi="Times New Roman" w:cs="Times New Roman"/>
          <w:sz w:val="24"/>
          <w:szCs w:val="24"/>
        </w:rPr>
        <w:t>Startup company (AUTM definition: </w:t>
      </w:r>
      <w:r w:rsidRPr="000172B7" w:rsidR="000628C1">
        <w:rPr>
          <w:rStyle w:val="normaltextrun"/>
          <w:rFonts w:ascii="Times New Roman" w:hAnsi="Times New Roman" w:cs="Times New Roman"/>
          <w:sz w:val="24"/>
          <w:szCs w:val="24"/>
        </w:rPr>
        <w:t xml:space="preserve">A </w:t>
      </w:r>
      <w:r w:rsidRPr="000172B7">
        <w:rPr>
          <w:rStyle w:val="normaltextrun"/>
          <w:rFonts w:ascii="Times New Roman" w:hAnsi="Times New Roman" w:cs="Times New Roman"/>
          <w:i/>
          <w:iCs/>
          <w:sz w:val="24"/>
          <w:szCs w:val="24"/>
        </w:rPr>
        <w:t>START-UP COMPAN</w:t>
      </w:r>
      <w:r w:rsidRPr="000172B7" w:rsidR="000628C1">
        <w:rPr>
          <w:rStyle w:val="normaltextrun"/>
          <w:rFonts w:ascii="Times New Roman" w:hAnsi="Times New Roman" w:cs="Times New Roman"/>
          <w:i/>
          <w:iCs/>
          <w:sz w:val="24"/>
          <w:szCs w:val="24"/>
        </w:rPr>
        <w:t>Y</w:t>
      </w:r>
      <w:r w:rsidRPr="000172B7">
        <w:rPr>
          <w:rStyle w:val="normaltextrun"/>
          <w:rFonts w:ascii="Times New Roman" w:hAnsi="Times New Roman" w:cs="Times New Roman"/>
          <w:i/>
          <w:iCs/>
          <w:sz w:val="24"/>
          <w:szCs w:val="24"/>
        </w:rPr>
        <w:t xml:space="preserve">S </w:t>
      </w:r>
      <w:r w:rsidRPr="000172B7" w:rsidR="000628C1">
        <w:rPr>
          <w:rStyle w:val="normaltextrun"/>
          <w:rFonts w:ascii="Times New Roman" w:hAnsi="Times New Roman" w:cs="Times New Roman"/>
          <w:i/>
          <w:iCs/>
          <w:sz w:val="24"/>
          <w:szCs w:val="24"/>
        </w:rPr>
        <w:t>is a </w:t>
      </w:r>
      <w:r w:rsidRPr="000172B7">
        <w:rPr>
          <w:rStyle w:val="normaltextrun"/>
          <w:rFonts w:ascii="Times New Roman" w:hAnsi="Times New Roman" w:cs="Times New Roman"/>
          <w:i/>
          <w:iCs/>
          <w:sz w:val="24"/>
          <w:szCs w:val="24"/>
        </w:rPr>
        <w:t xml:space="preserve">new </w:t>
      </w:r>
      <w:r w:rsidRPr="000172B7" w:rsidR="000628C1">
        <w:rPr>
          <w:rStyle w:val="normaltextrun"/>
          <w:rFonts w:ascii="Times New Roman" w:hAnsi="Times New Roman" w:cs="Times New Roman"/>
          <w:i/>
          <w:iCs/>
          <w:sz w:val="24"/>
          <w:szCs w:val="24"/>
        </w:rPr>
        <w:t xml:space="preserve">company </w:t>
      </w:r>
      <w:r w:rsidRPr="000172B7">
        <w:rPr>
          <w:rStyle w:val="normaltextrun"/>
          <w:rFonts w:ascii="Times New Roman" w:hAnsi="Times New Roman" w:cs="Times New Roman"/>
          <w:i/>
          <w:iCs/>
          <w:sz w:val="24"/>
          <w:szCs w:val="24"/>
        </w:rPr>
        <w:t>dependent on</w:t>
      </w:r>
      <w:r w:rsidRPr="000172B7" w:rsidR="000628C1">
        <w:rPr>
          <w:rStyle w:val="normaltextrun"/>
          <w:rFonts w:ascii="Times New Roman" w:hAnsi="Times New Roman" w:cs="Times New Roman"/>
          <w:i/>
          <w:iCs/>
          <w:sz w:val="24"/>
          <w:szCs w:val="24"/>
        </w:rPr>
        <w:t xml:space="preserve"> developing or</w:t>
      </w:r>
      <w:r w:rsidRPr="000172B7">
        <w:rPr>
          <w:rStyle w:val="normaltextrun"/>
          <w:rFonts w:ascii="Times New Roman" w:hAnsi="Times New Roman" w:cs="Times New Roman"/>
          <w:i/>
          <w:iCs/>
          <w:sz w:val="24"/>
          <w:szCs w:val="24"/>
        </w:rPr>
        <w:t xml:space="preserve"> licensing </w:t>
      </w:r>
      <w:r w:rsidRPr="000172B7" w:rsidR="000628C1">
        <w:rPr>
          <w:rStyle w:val="normaltextrun"/>
          <w:rFonts w:ascii="Times New Roman" w:hAnsi="Times New Roman" w:cs="Times New Roman"/>
          <w:i/>
          <w:iCs/>
          <w:sz w:val="24"/>
          <w:szCs w:val="24"/>
        </w:rPr>
        <w:t xml:space="preserve">your proposed project </w:t>
      </w:r>
      <w:r w:rsidRPr="000172B7">
        <w:rPr>
          <w:rStyle w:val="normaltextrun"/>
          <w:rFonts w:ascii="Times New Roman" w:hAnsi="Times New Roman" w:cs="Times New Roman"/>
          <w:i/>
          <w:iCs/>
          <w:sz w:val="24"/>
          <w:szCs w:val="24"/>
        </w:rPr>
        <w:t xml:space="preserve">for </w:t>
      </w:r>
      <w:r w:rsidRPr="000172B7" w:rsidR="000628C1">
        <w:rPr>
          <w:rStyle w:val="normaltextrun"/>
          <w:rFonts w:ascii="Times New Roman" w:hAnsi="Times New Roman" w:cs="Times New Roman"/>
          <w:i/>
          <w:iCs/>
          <w:sz w:val="24"/>
          <w:szCs w:val="24"/>
        </w:rPr>
        <w:t xml:space="preserve">its </w:t>
      </w:r>
      <w:r w:rsidRPr="000172B7">
        <w:rPr>
          <w:rStyle w:val="normaltextrun"/>
          <w:rFonts w:ascii="Times New Roman" w:hAnsi="Times New Roman" w:cs="Times New Roman"/>
          <w:i/>
          <w:iCs/>
          <w:sz w:val="24"/>
          <w:szCs w:val="24"/>
        </w:rPr>
        <w:t xml:space="preserve">formation. START-UP COMPANIES refer only to those companies that were formed specifically to develop the technology </w:t>
      </w:r>
      <w:r w:rsidRPr="000172B7" w:rsidR="000628C1">
        <w:rPr>
          <w:rStyle w:val="normaltextrun"/>
          <w:rFonts w:ascii="Times New Roman" w:hAnsi="Times New Roman" w:cs="Times New Roman"/>
          <w:i/>
          <w:iCs/>
          <w:sz w:val="24"/>
          <w:szCs w:val="24"/>
        </w:rPr>
        <w:t>being proposed.</w:t>
      </w:r>
      <w:r w:rsidRPr="000172B7">
        <w:rPr>
          <w:rStyle w:val="eop"/>
          <w:rFonts w:ascii="Times New Roman" w:hAnsi="Times New Roman" w:cs="Times New Roman"/>
          <w:sz w:val="24"/>
          <w:szCs w:val="24"/>
        </w:rPr>
        <w:t> </w:t>
      </w:r>
    </w:p>
    <w:p w:rsidRPr="000172B7" w:rsidR="00D863EC" w:rsidP="007E126A" w:rsidRDefault="002C0E50" w14:paraId="302D0613" w14:textId="34E4911A">
      <w:pPr>
        <w:pStyle w:val="ListParagraph"/>
        <w:numPr>
          <w:ilvl w:val="3"/>
          <w:numId w:val="5"/>
        </w:numPr>
        <w:spacing w:after="60" w:line="240" w:lineRule="auto"/>
        <w:contextualSpacing w:val="0"/>
        <w:rPr>
          <w:rStyle w:val="eop"/>
          <w:rFonts w:ascii="Times New Roman" w:hAnsi="Times New Roman" w:cs="Times New Roman"/>
          <w:sz w:val="24"/>
          <w:szCs w:val="24"/>
        </w:rPr>
      </w:pPr>
      <w:r w:rsidRPr="000172B7">
        <w:rPr>
          <w:rStyle w:val="normaltextrun"/>
          <w:rFonts w:ascii="Times New Roman" w:hAnsi="Times New Roman" w:cs="Times New Roman"/>
          <w:sz w:val="24"/>
          <w:szCs w:val="24"/>
        </w:rPr>
        <w:t>Small company (AUTM definition: </w:t>
      </w:r>
      <w:r w:rsidRPr="000172B7">
        <w:rPr>
          <w:rStyle w:val="normaltextrun"/>
          <w:rFonts w:ascii="Times New Roman" w:hAnsi="Times New Roman" w:cs="Times New Roman"/>
          <w:i/>
          <w:iCs/>
          <w:sz w:val="24"/>
          <w:szCs w:val="24"/>
        </w:rPr>
        <w:t xml:space="preserve">Companies that had 500 or fewer employees at the time </w:t>
      </w:r>
      <w:r w:rsidRPr="000172B7" w:rsidR="000628C1">
        <w:rPr>
          <w:rStyle w:val="normaltextrun"/>
          <w:rFonts w:ascii="Times New Roman" w:hAnsi="Times New Roman" w:cs="Times New Roman"/>
          <w:i/>
          <w:iCs/>
          <w:sz w:val="24"/>
          <w:szCs w:val="24"/>
        </w:rPr>
        <w:t>of submission</w:t>
      </w:r>
      <w:r w:rsidRPr="000172B7">
        <w:rPr>
          <w:rStyle w:val="normaltextrun"/>
          <w:rFonts w:ascii="Times New Roman" w:hAnsi="Times New Roman" w:cs="Times New Roman"/>
          <w:i/>
          <w:iCs/>
          <w:sz w:val="24"/>
          <w:szCs w:val="24"/>
        </w:rPr>
        <w:t>.</w:t>
      </w:r>
      <w:r w:rsidRPr="000172B7">
        <w:rPr>
          <w:rStyle w:val="normaltextrun"/>
          <w:rFonts w:ascii="Times New Roman" w:hAnsi="Times New Roman" w:cs="Times New Roman"/>
          <w:sz w:val="24"/>
          <w:szCs w:val="24"/>
        </w:rPr>
        <w:t>)</w:t>
      </w:r>
      <w:r w:rsidRPr="000172B7">
        <w:rPr>
          <w:rStyle w:val="eop"/>
          <w:rFonts w:ascii="Times New Roman" w:hAnsi="Times New Roman" w:cs="Times New Roman"/>
          <w:sz w:val="24"/>
          <w:szCs w:val="24"/>
        </w:rPr>
        <w:t> </w:t>
      </w:r>
    </w:p>
    <w:p w:rsidRPr="000172B7" w:rsidR="00D863EC" w:rsidP="007E126A" w:rsidRDefault="002C0E50" w14:paraId="272D3E9D" w14:textId="5F411E43">
      <w:pPr>
        <w:pStyle w:val="ListParagraph"/>
        <w:numPr>
          <w:ilvl w:val="3"/>
          <w:numId w:val="5"/>
        </w:numPr>
        <w:spacing w:after="60" w:line="240" w:lineRule="auto"/>
        <w:contextualSpacing w:val="0"/>
        <w:rPr>
          <w:rStyle w:val="eop"/>
          <w:rFonts w:ascii="Times New Roman" w:hAnsi="Times New Roman" w:cs="Times New Roman"/>
          <w:sz w:val="24"/>
          <w:szCs w:val="24"/>
        </w:rPr>
      </w:pPr>
      <w:r w:rsidRPr="000172B7">
        <w:rPr>
          <w:rStyle w:val="normaltextrun"/>
          <w:rFonts w:ascii="Times New Roman" w:hAnsi="Times New Roman" w:cs="Times New Roman"/>
          <w:sz w:val="24"/>
          <w:szCs w:val="24"/>
        </w:rPr>
        <w:t>Large company (AUTM definition: </w:t>
      </w:r>
      <w:r w:rsidRPr="000172B7">
        <w:rPr>
          <w:rStyle w:val="normaltextrun"/>
          <w:rFonts w:ascii="Times New Roman" w:hAnsi="Times New Roman" w:cs="Times New Roman"/>
          <w:i/>
          <w:iCs/>
          <w:sz w:val="24"/>
          <w:szCs w:val="24"/>
        </w:rPr>
        <w:t xml:space="preserve">Companies that had more than 500 employees at the time </w:t>
      </w:r>
      <w:r w:rsidRPr="000172B7" w:rsidR="000628C1">
        <w:rPr>
          <w:rStyle w:val="normaltextrun"/>
          <w:rFonts w:ascii="Times New Roman" w:hAnsi="Times New Roman" w:cs="Times New Roman"/>
          <w:i/>
          <w:iCs/>
          <w:sz w:val="24"/>
          <w:szCs w:val="24"/>
        </w:rPr>
        <w:t>of submission</w:t>
      </w:r>
      <w:r w:rsidRPr="000172B7">
        <w:rPr>
          <w:rStyle w:val="normaltextrun"/>
          <w:rFonts w:ascii="Times New Roman" w:hAnsi="Times New Roman" w:cs="Times New Roman"/>
          <w:i/>
          <w:iCs/>
          <w:sz w:val="24"/>
          <w:szCs w:val="24"/>
        </w:rPr>
        <w:t>.</w:t>
      </w:r>
      <w:r w:rsidRPr="000172B7">
        <w:rPr>
          <w:rStyle w:val="normaltextrun"/>
          <w:rFonts w:ascii="Times New Roman" w:hAnsi="Times New Roman" w:cs="Times New Roman"/>
          <w:sz w:val="24"/>
          <w:szCs w:val="24"/>
        </w:rPr>
        <w:t>)</w:t>
      </w:r>
      <w:r w:rsidRPr="000172B7">
        <w:rPr>
          <w:rStyle w:val="eop"/>
          <w:rFonts w:ascii="Times New Roman" w:hAnsi="Times New Roman" w:cs="Times New Roman"/>
          <w:sz w:val="24"/>
          <w:szCs w:val="24"/>
        </w:rPr>
        <w:t> </w:t>
      </w:r>
    </w:p>
    <w:p w:rsidRPr="000172B7" w:rsidR="002C0E50" w:rsidP="007E126A" w:rsidRDefault="002C0E50" w14:paraId="11EB2AFA" w14:textId="1B20AEBE">
      <w:pPr>
        <w:pStyle w:val="ListParagraph"/>
        <w:numPr>
          <w:ilvl w:val="2"/>
          <w:numId w:val="5"/>
        </w:numPr>
        <w:spacing w:after="60" w:line="240" w:lineRule="auto"/>
        <w:contextualSpacing w:val="0"/>
        <w:rPr>
          <w:rFonts w:ascii="Times New Roman" w:hAnsi="Times New Roman" w:cs="Times New Roman"/>
          <w:sz w:val="24"/>
          <w:szCs w:val="24"/>
        </w:rPr>
      </w:pPr>
      <w:r w:rsidRPr="000172B7">
        <w:rPr>
          <w:rStyle w:val="normaltextrun"/>
          <w:rFonts w:ascii="Times New Roman" w:hAnsi="Times New Roman" w:cs="Times New Roman"/>
          <w:sz w:val="24"/>
          <w:szCs w:val="24"/>
        </w:rPr>
        <w:t xml:space="preserve">[IF </w:t>
      </w:r>
      <w:r w:rsidRPr="000172B7" w:rsidR="00D863EC">
        <w:rPr>
          <w:rStyle w:val="normaltextrun"/>
          <w:rFonts w:ascii="Times New Roman" w:hAnsi="Times New Roman" w:cs="Times New Roman"/>
          <w:sz w:val="24"/>
          <w:szCs w:val="24"/>
        </w:rPr>
        <w:t>CHECKED</w:t>
      </w:r>
      <w:r w:rsidRPr="000172B7">
        <w:rPr>
          <w:rStyle w:val="normaltextrun"/>
          <w:rFonts w:ascii="Times New Roman" w:hAnsi="Times New Roman" w:cs="Times New Roman"/>
          <w:sz w:val="24"/>
          <w:szCs w:val="24"/>
        </w:rPr>
        <w:t xml:space="preserve">] </w:t>
      </w:r>
      <w:r w:rsidRPr="000172B7" w:rsidR="000628C1">
        <w:rPr>
          <w:rStyle w:val="normaltextrun"/>
          <w:rFonts w:ascii="Times New Roman" w:hAnsi="Times New Roman" w:cs="Times New Roman"/>
          <w:sz w:val="24"/>
          <w:szCs w:val="24"/>
        </w:rPr>
        <w:t xml:space="preserve">Is </w:t>
      </w:r>
      <w:r w:rsidRPr="000172B7">
        <w:rPr>
          <w:rStyle w:val="normaltextrun"/>
          <w:rFonts w:ascii="Times New Roman" w:hAnsi="Times New Roman" w:cs="Times New Roman"/>
          <w:sz w:val="24"/>
          <w:szCs w:val="24"/>
        </w:rPr>
        <w:t xml:space="preserve">your project’s technology </w:t>
      </w:r>
      <w:r w:rsidRPr="000172B7" w:rsidR="000628C1">
        <w:rPr>
          <w:rStyle w:val="normaltextrun"/>
          <w:rFonts w:ascii="Times New Roman" w:hAnsi="Times New Roman" w:cs="Times New Roman"/>
          <w:sz w:val="24"/>
          <w:szCs w:val="24"/>
        </w:rPr>
        <w:t>being licensed for development from an external inventor</w:t>
      </w:r>
      <w:r w:rsidRPr="000172B7">
        <w:rPr>
          <w:rStyle w:val="normaltextrun"/>
          <w:rFonts w:ascii="Times New Roman" w:hAnsi="Times New Roman" w:cs="Times New Roman"/>
          <w:sz w:val="24"/>
          <w:szCs w:val="24"/>
        </w:rPr>
        <w:t>? [Y/N]</w:t>
      </w:r>
      <w:r w:rsidRPr="000172B7">
        <w:rPr>
          <w:rStyle w:val="eop"/>
          <w:rFonts w:ascii="Times New Roman" w:hAnsi="Times New Roman" w:cs="Times New Roman"/>
          <w:sz w:val="24"/>
          <w:szCs w:val="24"/>
        </w:rPr>
        <w:t> </w:t>
      </w:r>
    </w:p>
    <w:p w:rsidRPr="000172B7" w:rsidR="00652C1A" w:rsidP="007E126A" w:rsidRDefault="00652C1A" w14:paraId="20A20FED" w14:textId="578EE2C0">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University</w:t>
      </w:r>
      <w:r w:rsidRPr="000172B7" w:rsidR="000628C1">
        <w:rPr>
          <w:rFonts w:ascii="Times New Roman" w:hAnsi="Times New Roman" w:cs="Times New Roman"/>
          <w:sz w:val="24"/>
          <w:szCs w:val="24"/>
        </w:rPr>
        <w:t xml:space="preserve"> or academic medical center</w:t>
      </w:r>
    </w:p>
    <w:p w:rsidRPr="000172B7" w:rsidR="00652C1A" w:rsidP="007E126A" w:rsidRDefault="00652C1A" w14:paraId="42F11238" w14:textId="3E989100">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Research institution or organization, other than a university</w:t>
      </w:r>
    </w:p>
    <w:p w:rsidRPr="000172B7" w:rsidR="00652C1A" w:rsidP="007E126A" w:rsidRDefault="00652C1A" w14:paraId="4F39494E" w14:textId="7DFF736E">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Other </w:t>
      </w:r>
    </w:p>
    <w:p w:rsidRPr="000172B7" w:rsidR="00652C1A" w:rsidP="007E126A" w:rsidRDefault="00652C1A" w14:paraId="4BFC3946" w14:textId="04782A40">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IF OTHER] Please specify [TEXT BOX]</w:t>
      </w:r>
    </w:p>
    <w:p w:rsidRPr="000172B7" w:rsidR="00713D25" w:rsidP="007E126A" w:rsidRDefault="00713D25" w14:paraId="10F98131" w14:textId="1FF63DF0">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None (I submitted my proposal as an individual)</w:t>
      </w:r>
    </w:p>
    <w:p w:rsidRPr="000172B7" w:rsidR="00BF1905" w:rsidP="007E126A" w:rsidRDefault="00BF1905" w14:paraId="35096E48" w14:textId="50289060">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How many years of experience do you have in the field of kidney health</w:t>
      </w:r>
      <w:r w:rsidRPr="000172B7" w:rsidR="00555021">
        <w:rPr>
          <w:rFonts w:ascii="Times New Roman" w:hAnsi="Times New Roman" w:cs="Times New Roman"/>
          <w:sz w:val="24"/>
          <w:szCs w:val="24"/>
        </w:rPr>
        <w:t xml:space="preserve"> or kidney technology</w:t>
      </w:r>
      <w:r w:rsidRPr="000172B7">
        <w:rPr>
          <w:rFonts w:ascii="Times New Roman" w:hAnsi="Times New Roman" w:cs="Times New Roman"/>
          <w:sz w:val="24"/>
          <w:szCs w:val="24"/>
        </w:rPr>
        <w:t>? [DROPDOWN]</w:t>
      </w:r>
    </w:p>
    <w:p w:rsidRPr="000172B7" w:rsidR="00937AAC" w:rsidP="007E126A" w:rsidRDefault="008F31E9" w14:paraId="18935B00" w14:textId="44B2DCE1">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Are you currently working in the field of kidney health</w:t>
      </w:r>
      <w:r w:rsidRPr="000172B7" w:rsidR="00F418D5">
        <w:rPr>
          <w:rFonts w:ascii="Times New Roman" w:hAnsi="Times New Roman" w:cs="Times New Roman"/>
          <w:sz w:val="24"/>
          <w:szCs w:val="24"/>
        </w:rPr>
        <w:t xml:space="preserve"> or kidney technology</w:t>
      </w:r>
      <w:r w:rsidRPr="000172B7" w:rsidR="00937AAC">
        <w:rPr>
          <w:rFonts w:ascii="Times New Roman" w:hAnsi="Times New Roman" w:cs="Times New Roman"/>
          <w:sz w:val="24"/>
          <w:szCs w:val="24"/>
        </w:rPr>
        <w:t>? [Y/N]</w:t>
      </w:r>
    </w:p>
    <w:p w:rsidRPr="000172B7" w:rsidR="00713D25" w:rsidP="007E126A" w:rsidRDefault="00713D25" w14:paraId="1CD08286" w14:textId="5F20F3DF">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Have you received treatment, or are being treated, for a kidney ailment? [Y/N]</w:t>
      </w:r>
    </w:p>
    <w:p w:rsidRPr="000172B7" w:rsidR="00713D25" w:rsidP="007E126A" w:rsidRDefault="00713D25" w14:paraId="0E389692" w14:textId="169A0AE1">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lastRenderedPageBreak/>
        <w:t>Have you ever been a caregiver or care team member for someone suffering from kidney disease?</w:t>
      </w:r>
    </w:p>
    <w:p w:rsidRPr="000172B7" w:rsidR="00876D1E" w:rsidP="007E126A" w:rsidRDefault="00160B06" w14:paraId="261ADF1E" w14:textId="2A98B0C8">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Other than yourself, p</w:t>
      </w:r>
      <w:r w:rsidRPr="000172B7" w:rsidR="00876D1E">
        <w:rPr>
          <w:rFonts w:ascii="Times New Roman" w:hAnsi="Times New Roman" w:cs="Times New Roman"/>
          <w:sz w:val="24"/>
          <w:szCs w:val="24"/>
        </w:rPr>
        <w:t xml:space="preserve">lease list the names </w:t>
      </w:r>
      <w:r w:rsidRPr="000172B7">
        <w:rPr>
          <w:rFonts w:ascii="Times New Roman" w:hAnsi="Times New Roman" w:cs="Times New Roman"/>
          <w:sz w:val="24"/>
          <w:szCs w:val="24"/>
        </w:rPr>
        <w:t xml:space="preserve">and affiliations </w:t>
      </w:r>
      <w:r w:rsidRPr="000172B7" w:rsidR="00876D1E">
        <w:rPr>
          <w:rFonts w:ascii="Times New Roman" w:hAnsi="Times New Roman" w:cs="Times New Roman"/>
          <w:sz w:val="24"/>
          <w:szCs w:val="24"/>
        </w:rPr>
        <w:t xml:space="preserve">of </w:t>
      </w:r>
      <w:r w:rsidRPr="000172B7">
        <w:rPr>
          <w:rFonts w:ascii="Times New Roman" w:hAnsi="Times New Roman" w:cs="Times New Roman"/>
          <w:sz w:val="24"/>
          <w:szCs w:val="24"/>
        </w:rPr>
        <w:t>others who collaborated with you</w:t>
      </w:r>
      <w:r w:rsidRPr="000172B7" w:rsidR="00942AF3">
        <w:rPr>
          <w:rFonts w:ascii="Times New Roman" w:hAnsi="Times New Roman" w:cs="Times New Roman"/>
          <w:sz w:val="24"/>
          <w:szCs w:val="24"/>
        </w:rPr>
        <w:t xml:space="preserve"> on your application</w:t>
      </w:r>
      <w:r w:rsidRPr="000172B7" w:rsidR="00876D1E">
        <w:rPr>
          <w:rFonts w:ascii="Times New Roman" w:hAnsi="Times New Roman" w:cs="Times New Roman"/>
          <w:sz w:val="24"/>
          <w:szCs w:val="24"/>
        </w:rPr>
        <w:t xml:space="preserve">, if any, and the number of years you have worked </w:t>
      </w:r>
      <w:r w:rsidRPr="000172B7" w:rsidR="00AE33AA">
        <w:rPr>
          <w:rFonts w:ascii="Times New Roman" w:hAnsi="Times New Roman" w:cs="Times New Roman"/>
          <w:sz w:val="24"/>
          <w:szCs w:val="24"/>
        </w:rPr>
        <w:t xml:space="preserve">together on this project [TEXT BOXES FOR FIRST </w:t>
      </w:r>
      <w:r w:rsidRPr="000172B7" w:rsidR="00ED150D">
        <w:rPr>
          <w:rFonts w:ascii="Times New Roman" w:hAnsi="Times New Roman" w:cs="Times New Roman"/>
          <w:sz w:val="24"/>
          <w:szCs w:val="24"/>
        </w:rPr>
        <w:t xml:space="preserve">NAME, </w:t>
      </w:r>
      <w:r w:rsidRPr="000172B7" w:rsidR="00AE33AA">
        <w:rPr>
          <w:rFonts w:ascii="Times New Roman" w:hAnsi="Times New Roman" w:cs="Times New Roman"/>
          <w:sz w:val="24"/>
          <w:szCs w:val="24"/>
        </w:rPr>
        <w:t>LAST NAME</w:t>
      </w:r>
      <w:r w:rsidRPr="000172B7" w:rsidR="00ED150D">
        <w:rPr>
          <w:rFonts w:ascii="Times New Roman" w:hAnsi="Times New Roman" w:cs="Times New Roman"/>
          <w:sz w:val="24"/>
          <w:szCs w:val="24"/>
        </w:rPr>
        <w:t>, AND AFFILIATION,</w:t>
      </w:r>
      <w:r w:rsidRPr="000172B7" w:rsidR="00AE33AA">
        <w:rPr>
          <w:rFonts w:ascii="Times New Roman" w:hAnsi="Times New Roman" w:cs="Times New Roman"/>
          <w:sz w:val="24"/>
          <w:szCs w:val="24"/>
        </w:rPr>
        <w:t xml:space="preserve"> AND DROPDOWN FOR YEARS]</w:t>
      </w:r>
    </w:p>
    <w:p w:rsidRPr="000172B7" w:rsidR="00377919" w:rsidP="007E126A" w:rsidRDefault="00377919" w14:paraId="1F084078" w14:textId="1BE47C4B">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How did you </w:t>
      </w:r>
      <w:r w:rsidRPr="000172B7" w:rsidR="008F31E9">
        <w:rPr>
          <w:rFonts w:ascii="Times New Roman" w:hAnsi="Times New Roman" w:cs="Times New Roman"/>
          <w:sz w:val="24"/>
          <w:szCs w:val="24"/>
        </w:rPr>
        <w:t xml:space="preserve">first </w:t>
      </w:r>
      <w:r w:rsidRPr="000172B7">
        <w:rPr>
          <w:rFonts w:ascii="Times New Roman" w:hAnsi="Times New Roman" w:cs="Times New Roman"/>
          <w:sz w:val="24"/>
          <w:szCs w:val="24"/>
        </w:rPr>
        <w:t>hear about KidneyX? [SINGLE SELECT]</w:t>
      </w:r>
    </w:p>
    <w:p w:rsidRPr="000172B7" w:rsidR="00377919" w:rsidP="007E126A" w:rsidRDefault="00377919" w14:paraId="1A9E10A4" w14:textId="5A626585">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From an announcement I received directly from KidneyX</w:t>
      </w:r>
    </w:p>
    <w:p w:rsidRPr="000172B7" w:rsidR="008F31E9" w:rsidP="007E126A" w:rsidRDefault="008F31E9" w14:paraId="0BDD7A22" w14:textId="0B38207D">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From a web site or online posting by the Department of Health &amp; Human Services</w:t>
      </w:r>
    </w:p>
    <w:p w:rsidRPr="000172B7" w:rsidR="008F31E9" w:rsidP="007E126A" w:rsidRDefault="008F31E9" w14:paraId="034313AF" w14:textId="37B6F746">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From a professional or trade association</w:t>
      </w:r>
    </w:p>
    <w:p w:rsidRPr="000172B7" w:rsidR="008F31E9" w:rsidP="007E126A" w:rsidRDefault="008F31E9" w14:paraId="013909F5" w14:textId="1CDA0816">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From someone at my institution/organization</w:t>
      </w:r>
    </w:p>
    <w:p w:rsidRPr="000172B7" w:rsidR="00377919" w:rsidP="007E126A" w:rsidRDefault="00377919" w14:paraId="3CF11D46" w14:textId="7B8FA0A4">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From a peer or colleague</w:t>
      </w:r>
      <w:r w:rsidRPr="000172B7" w:rsidR="008F31E9">
        <w:rPr>
          <w:rFonts w:ascii="Times New Roman" w:hAnsi="Times New Roman" w:cs="Times New Roman"/>
          <w:sz w:val="24"/>
          <w:szCs w:val="24"/>
        </w:rPr>
        <w:t xml:space="preserve"> at another employer</w:t>
      </w:r>
    </w:p>
    <w:p w:rsidRPr="000172B7" w:rsidR="00EF0734" w:rsidP="007E126A" w:rsidRDefault="00EF0734" w14:paraId="5012A64B" w14:textId="3E42DDD0">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From a patient advocacy group</w:t>
      </w:r>
    </w:p>
    <w:p w:rsidRPr="000172B7" w:rsidR="00EF0734" w:rsidP="007E126A" w:rsidRDefault="00EF0734" w14:paraId="264450BA" w14:textId="62DEF436">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From another patient or care partner</w:t>
      </w:r>
    </w:p>
    <w:p w:rsidRPr="000172B7" w:rsidR="00377919" w:rsidP="007E126A" w:rsidRDefault="00377919" w14:paraId="08FCDB07" w14:textId="77777777">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From a conference</w:t>
      </w:r>
    </w:p>
    <w:p w:rsidRPr="000172B7" w:rsidR="00377919" w:rsidP="007E126A" w:rsidRDefault="00377919" w14:paraId="676B51CA" w14:textId="77777777">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From an online search</w:t>
      </w:r>
    </w:p>
    <w:p w:rsidRPr="000172B7" w:rsidR="00377919" w:rsidP="007E126A" w:rsidRDefault="00377919" w14:paraId="1B2D9FB5" w14:textId="77777777">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 Other</w:t>
      </w:r>
    </w:p>
    <w:p w:rsidRPr="000172B7" w:rsidR="00377919" w:rsidP="007E126A" w:rsidRDefault="00377919" w14:paraId="405496C1" w14:textId="77777777">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IF OTHER] Please specify [TEXT BOX]</w:t>
      </w:r>
    </w:p>
    <w:p w:rsidRPr="000172B7" w:rsidR="00377919" w:rsidP="007E126A" w:rsidRDefault="00377919" w14:paraId="08284634" w14:textId="77777777">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To what extent do you agree or disagree with the following statements: [LIKERT SCALE]</w:t>
      </w:r>
    </w:p>
    <w:p w:rsidRPr="000172B7" w:rsidR="009E783A" w:rsidP="007E126A" w:rsidRDefault="009E783A" w14:paraId="1A45C4AC" w14:textId="32CA4572">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The information on how to apply was clear.</w:t>
      </w:r>
    </w:p>
    <w:p w:rsidRPr="000172B7" w:rsidR="00885C57" w:rsidP="007E126A" w:rsidRDefault="00885C57" w14:paraId="1368DADF" w14:textId="5A12D13D">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NEUTRAL, DISAGREE, OR STRONGLY DISAGREE ONLY] Please </w:t>
      </w:r>
      <w:r w:rsidRPr="000172B7" w:rsidR="002C6087">
        <w:rPr>
          <w:rFonts w:ascii="Times New Roman" w:hAnsi="Times New Roman" w:cs="Times New Roman"/>
          <w:sz w:val="24"/>
          <w:szCs w:val="24"/>
        </w:rPr>
        <w:t>briefly explain</w:t>
      </w:r>
      <w:r w:rsidRPr="000172B7">
        <w:rPr>
          <w:rFonts w:ascii="Times New Roman" w:hAnsi="Times New Roman" w:cs="Times New Roman"/>
          <w:sz w:val="24"/>
          <w:szCs w:val="24"/>
        </w:rPr>
        <w:t>. [TEXT BOX]</w:t>
      </w:r>
    </w:p>
    <w:p w:rsidRPr="000172B7" w:rsidR="009E783A" w:rsidP="007E126A" w:rsidRDefault="009E783A" w14:paraId="747C56F7" w14:textId="09553278">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The criteria for participation were clear.</w:t>
      </w:r>
    </w:p>
    <w:p w:rsidRPr="000172B7" w:rsidR="00F5588E" w:rsidP="007E126A" w:rsidRDefault="00F5588E" w14:paraId="0D6D1D27" w14:textId="77777777">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NEUTRAL, DISAGREE, OR STRONGLY DISAGREE ONLY] Please describe any criteria that you feel may have inadequately defined. [TEXT BOX]</w:t>
      </w:r>
    </w:p>
    <w:p w:rsidRPr="000172B7" w:rsidR="009E783A" w:rsidP="007E126A" w:rsidRDefault="009E783A" w14:paraId="4DD9831D" w14:textId="5403E49C">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The criteria for winning the prize were clear.</w:t>
      </w:r>
    </w:p>
    <w:p w:rsidRPr="000172B7" w:rsidR="00F5588E" w:rsidP="007E126A" w:rsidRDefault="00F5588E" w14:paraId="4B755BAF" w14:textId="777A490E">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NEUTRAL, DISAGREE, OR STRONGLY DISAGREE ONLY] Please describe any criteria that you feel may have inadequately defined. [TEXT BOX]</w:t>
      </w:r>
    </w:p>
    <w:p w:rsidRPr="000172B7" w:rsidR="00DD417B" w:rsidP="007E126A" w:rsidRDefault="00DD417B" w14:paraId="74288278" w14:textId="24724D9B">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I felt like I was able to completely and accurately present my project within the limitations of the application.</w:t>
      </w:r>
    </w:p>
    <w:p w:rsidRPr="000172B7" w:rsidR="00DD417B" w:rsidP="007E126A" w:rsidRDefault="00DD417B" w14:paraId="51223CC3" w14:textId="77777777">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NEUTRAL, DISAGREE, OR STRONGLY DISAGREE ONLY] Please describe any elements of the application that may have limited the ability to completely and accurately convey your project. [TEXT BOX]</w:t>
      </w:r>
    </w:p>
    <w:p w:rsidRPr="000172B7" w:rsidR="00DD417B" w:rsidP="007E126A" w:rsidRDefault="00DD417B" w14:paraId="2981F8C1" w14:textId="5A06567F">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The time and effort</w:t>
      </w:r>
      <w:r w:rsidRPr="000172B7" w:rsidR="00E14476">
        <w:rPr>
          <w:rFonts w:ascii="Times New Roman" w:hAnsi="Times New Roman" w:cs="Times New Roman"/>
          <w:sz w:val="24"/>
          <w:szCs w:val="24"/>
        </w:rPr>
        <w:t xml:space="preserve"> required to </w:t>
      </w:r>
      <w:r w:rsidRPr="000172B7" w:rsidR="009D3865">
        <w:rPr>
          <w:rFonts w:ascii="Times New Roman" w:hAnsi="Times New Roman" w:cs="Times New Roman"/>
          <w:sz w:val="24"/>
          <w:szCs w:val="24"/>
        </w:rPr>
        <w:t>submit the</w:t>
      </w:r>
      <w:r w:rsidRPr="000172B7">
        <w:rPr>
          <w:rFonts w:ascii="Times New Roman" w:hAnsi="Times New Roman" w:cs="Times New Roman"/>
          <w:sz w:val="24"/>
          <w:szCs w:val="24"/>
        </w:rPr>
        <w:t xml:space="preserve"> application was appropriate.</w:t>
      </w:r>
    </w:p>
    <w:p w:rsidRPr="000172B7" w:rsidR="00DD417B" w:rsidP="007E126A" w:rsidRDefault="00DD417B" w14:paraId="0BAC416D" w14:textId="77777777">
      <w:pPr>
        <w:pStyle w:val="ListParagraph"/>
        <w:numPr>
          <w:ilvl w:val="1"/>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I have high confidence in the KidneyX judging and selection process.</w:t>
      </w:r>
    </w:p>
    <w:p w:rsidRPr="000172B7" w:rsidR="00DD417B" w:rsidP="007E126A" w:rsidRDefault="00DD417B" w14:paraId="6A56AD30" w14:textId="77777777">
      <w:pPr>
        <w:pStyle w:val="ListParagraph"/>
        <w:numPr>
          <w:ilvl w:val="2"/>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NEUTRAL, DISAGREE, OR STRONGLY DISAGREE ONLY] Please briefly explain any sources of doubt or lack of confidence in the judging or selection process. [TEXT BOX]</w:t>
      </w:r>
    </w:p>
    <w:p w:rsidRPr="000172B7" w:rsidR="00DD417B" w:rsidP="007E126A" w:rsidRDefault="00DD417B" w14:paraId="1A3F0C4A" w14:textId="77777777">
      <w:pPr>
        <w:pStyle w:val="ListParagraph"/>
        <w:numPr>
          <w:ilvl w:val="3"/>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IF OTHER] Please specify [TEXT BOX]</w:t>
      </w:r>
    </w:p>
    <w:p w:rsidRPr="007E126A" w:rsidR="00895662" w:rsidP="007E126A" w:rsidRDefault="00895662" w14:paraId="6959A278" w14:textId="3DC38ECA">
      <w:pPr>
        <w:pStyle w:val="ListParagraph"/>
        <w:numPr>
          <w:ilvl w:val="0"/>
          <w:numId w:val="5"/>
        </w:numPr>
        <w:spacing w:after="60" w:line="240" w:lineRule="auto"/>
        <w:contextualSpacing w:val="0"/>
        <w:rPr>
          <w:rFonts w:ascii="Times New Roman" w:hAnsi="Times New Roman" w:cs="Times New Roman"/>
          <w:sz w:val="24"/>
          <w:szCs w:val="24"/>
        </w:rPr>
      </w:pPr>
      <w:r w:rsidRPr="000172B7">
        <w:rPr>
          <w:rFonts w:ascii="Times New Roman" w:hAnsi="Times New Roman" w:cs="Times New Roman"/>
          <w:sz w:val="24"/>
          <w:szCs w:val="24"/>
        </w:rPr>
        <w:t xml:space="preserve">Please estimate the amount of time </w:t>
      </w:r>
      <w:r w:rsidR="00D835FC">
        <w:rPr>
          <w:rFonts w:ascii="Times New Roman" w:hAnsi="Times New Roman" w:cs="Times New Roman"/>
          <w:sz w:val="24"/>
          <w:szCs w:val="24"/>
        </w:rPr>
        <w:t xml:space="preserve">(in labor-hours) </w:t>
      </w:r>
      <w:r w:rsidRPr="007E126A">
        <w:rPr>
          <w:rFonts w:ascii="Times New Roman" w:hAnsi="Times New Roman" w:cs="Times New Roman"/>
          <w:sz w:val="24"/>
          <w:szCs w:val="24"/>
        </w:rPr>
        <w:t xml:space="preserve">you spent </w:t>
      </w:r>
      <w:r w:rsidR="00D835FC">
        <w:rPr>
          <w:rFonts w:ascii="Times New Roman" w:hAnsi="Times New Roman" w:cs="Times New Roman"/>
          <w:sz w:val="24"/>
          <w:szCs w:val="24"/>
        </w:rPr>
        <w:t>completing</w:t>
      </w:r>
      <w:r w:rsidRPr="007E126A" w:rsidR="00D835FC">
        <w:rPr>
          <w:rFonts w:ascii="Times New Roman" w:hAnsi="Times New Roman" w:cs="Times New Roman"/>
          <w:sz w:val="24"/>
          <w:szCs w:val="24"/>
        </w:rPr>
        <w:t xml:space="preserve"> </w:t>
      </w:r>
      <w:r w:rsidRPr="007E126A">
        <w:rPr>
          <w:rFonts w:ascii="Times New Roman" w:hAnsi="Times New Roman" w:cs="Times New Roman"/>
          <w:sz w:val="24"/>
          <w:szCs w:val="24"/>
        </w:rPr>
        <w:t xml:space="preserve">the </w:t>
      </w:r>
      <w:r w:rsidR="00D835FC">
        <w:rPr>
          <w:rFonts w:ascii="Times New Roman" w:hAnsi="Times New Roman" w:cs="Times New Roman"/>
          <w:sz w:val="24"/>
          <w:szCs w:val="24"/>
        </w:rPr>
        <w:t>text of your</w:t>
      </w:r>
      <w:r w:rsidRPr="007E126A" w:rsidR="00D835FC">
        <w:rPr>
          <w:rFonts w:ascii="Times New Roman" w:hAnsi="Times New Roman" w:cs="Times New Roman"/>
          <w:sz w:val="24"/>
          <w:szCs w:val="24"/>
        </w:rPr>
        <w:t xml:space="preserve"> </w:t>
      </w:r>
      <w:r w:rsidRPr="007E126A">
        <w:rPr>
          <w:rFonts w:ascii="Times New Roman" w:hAnsi="Times New Roman" w:cs="Times New Roman"/>
          <w:sz w:val="24"/>
          <w:szCs w:val="24"/>
        </w:rPr>
        <w:t>application</w:t>
      </w:r>
      <w:r w:rsidR="00D835FC">
        <w:rPr>
          <w:rFonts w:ascii="Times New Roman" w:hAnsi="Times New Roman" w:cs="Times New Roman"/>
          <w:sz w:val="24"/>
          <w:szCs w:val="24"/>
        </w:rPr>
        <w:t xml:space="preserve"> to this competition</w:t>
      </w:r>
      <w:r w:rsidRPr="007E126A">
        <w:rPr>
          <w:rFonts w:ascii="Times New Roman" w:hAnsi="Times New Roman" w:cs="Times New Roman"/>
          <w:sz w:val="24"/>
          <w:szCs w:val="24"/>
        </w:rPr>
        <w:t>. [TEXT BOX]</w:t>
      </w:r>
    </w:p>
    <w:p w:rsidRPr="007E126A" w:rsidR="00937AAC" w:rsidP="007E126A" w:rsidRDefault="001F6F9F" w14:paraId="3C16238F" w14:textId="6F17C651">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following reasons motivated me</w:t>
      </w:r>
      <w:r w:rsidRPr="007E126A" w:rsidR="00937AAC">
        <w:rPr>
          <w:rFonts w:ascii="Times New Roman" w:hAnsi="Times New Roman" w:cs="Times New Roman"/>
          <w:sz w:val="24"/>
          <w:szCs w:val="24"/>
        </w:rPr>
        <w:t xml:space="preserve"> to apply to KidneyX and pursue </w:t>
      </w:r>
      <w:r w:rsidRPr="007E126A">
        <w:rPr>
          <w:rFonts w:ascii="Times New Roman" w:hAnsi="Times New Roman" w:cs="Times New Roman"/>
          <w:sz w:val="24"/>
          <w:szCs w:val="24"/>
        </w:rPr>
        <w:t>my</w:t>
      </w:r>
      <w:r w:rsidRPr="007E126A" w:rsidR="00937AAC">
        <w:rPr>
          <w:rFonts w:ascii="Times New Roman" w:hAnsi="Times New Roman" w:cs="Times New Roman"/>
          <w:sz w:val="24"/>
          <w:szCs w:val="24"/>
        </w:rPr>
        <w:t xml:space="preserve"> </w:t>
      </w:r>
      <w:r w:rsidRPr="007E126A" w:rsidR="00AB7055">
        <w:rPr>
          <w:rFonts w:ascii="Times New Roman" w:hAnsi="Times New Roman" w:cs="Times New Roman"/>
          <w:sz w:val="24"/>
          <w:szCs w:val="24"/>
        </w:rPr>
        <w:t xml:space="preserve">project </w:t>
      </w:r>
      <w:r w:rsidRPr="007E126A" w:rsidR="00937AAC">
        <w:rPr>
          <w:rFonts w:ascii="Times New Roman" w:hAnsi="Times New Roman" w:cs="Times New Roman"/>
          <w:sz w:val="24"/>
          <w:szCs w:val="24"/>
        </w:rPr>
        <w:t>in the kidney health field</w:t>
      </w:r>
      <w:r w:rsidRPr="007E126A">
        <w:rPr>
          <w:rFonts w:ascii="Times New Roman" w:hAnsi="Times New Roman" w:cs="Times New Roman"/>
          <w:sz w:val="24"/>
          <w:szCs w:val="24"/>
        </w:rPr>
        <w:t>:</w:t>
      </w:r>
      <w:r w:rsidRPr="007E126A" w:rsidR="00A24A3E">
        <w:rPr>
          <w:rFonts w:ascii="Times New Roman" w:hAnsi="Times New Roman" w:cs="Times New Roman"/>
          <w:sz w:val="24"/>
          <w:szCs w:val="24"/>
        </w:rPr>
        <w:t xml:space="preserve"> [MULTIPLE SELECT]</w:t>
      </w:r>
    </w:p>
    <w:p w:rsidRPr="007E126A" w:rsidR="00CE4687" w:rsidP="007E126A" w:rsidRDefault="00CE4687" w14:paraId="1E8BA8D4" w14:textId="7E20064F">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The promotion, announcements, conferences, and other informational campaigns related to KidneyX helped make me aware of a potential application and/or market for my </w:t>
      </w:r>
      <w:r w:rsidRPr="007E126A" w:rsidR="00AB7055">
        <w:rPr>
          <w:rFonts w:ascii="Times New Roman" w:hAnsi="Times New Roman" w:cs="Times New Roman"/>
          <w:sz w:val="24"/>
          <w:szCs w:val="24"/>
        </w:rPr>
        <w:t>project</w:t>
      </w:r>
      <w:r w:rsidRPr="007E126A">
        <w:rPr>
          <w:rFonts w:ascii="Times New Roman" w:hAnsi="Times New Roman" w:cs="Times New Roman"/>
          <w:sz w:val="24"/>
          <w:szCs w:val="24"/>
        </w:rPr>
        <w:t xml:space="preserve"> that I had previously overlooked.</w:t>
      </w:r>
    </w:p>
    <w:p w:rsidRPr="007E126A" w:rsidR="00CE4687" w:rsidP="007E126A" w:rsidRDefault="00CE4687" w14:paraId="493C5746" w14:textId="0267D34B">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potential to win prize money</w:t>
      </w:r>
    </w:p>
    <w:p w:rsidRPr="007E126A" w:rsidR="00F97B5F" w:rsidP="007E126A" w:rsidRDefault="00F97B5F" w14:paraId="6421A49C" w14:textId="3406C030">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potential to receive constructive input</w:t>
      </w:r>
      <w:r w:rsidRPr="007E126A" w:rsidR="00077FD2">
        <w:rPr>
          <w:rFonts w:ascii="Times New Roman" w:hAnsi="Times New Roman" w:cs="Times New Roman"/>
          <w:sz w:val="24"/>
          <w:szCs w:val="24"/>
        </w:rPr>
        <w:t xml:space="preserve"> to improve my project</w:t>
      </w:r>
    </w:p>
    <w:p w:rsidRPr="007E126A" w:rsidR="00CE4687" w:rsidP="007E126A" w:rsidRDefault="00CE4687" w14:paraId="5BC98B71" w14:textId="00789B47">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The potential to </w:t>
      </w:r>
      <w:r w:rsidRPr="007E126A" w:rsidR="00A13A60">
        <w:rPr>
          <w:rFonts w:ascii="Times New Roman" w:hAnsi="Times New Roman" w:cs="Times New Roman"/>
          <w:sz w:val="24"/>
          <w:szCs w:val="24"/>
        </w:rPr>
        <w:t xml:space="preserve">make connections with </w:t>
      </w:r>
      <w:r w:rsidRPr="007E126A">
        <w:rPr>
          <w:rFonts w:ascii="Times New Roman" w:hAnsi="Times New Roman" w:cs="Times New Roman"/>
          <w:sz w:val="24"/>
          <w:szCs w:val="24"/>
        </w:rPr>
        <w:t xml:space="preserve">other funders or private investors </w:t>
      </w:r>
    </w:p>
    <w:p w:rsidRPr="007E126A" w:rsidR="00CE4687" w:rsidP="007E126A" w:rsidRDefault="00CE4687" w14:paraId="2755175A" w14:textId="038750F1">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potential to learn more about regulatory aspects of the kidney health field</w:t>
      </w:r>
    </w:p>
    <w:p w:rsidRPr="007E126A" w:rsidR="00A13A60" w:rsidP="007E126A" w:rsidRDefault="00A13A60" w14:paraId="04C4B526" w14:textId="77777777">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potential to make connections with payers (public and private)</w:t>
      </w:r>
    </w:p>
    <w:p w:rsidRPr="007E126A" w:rsidR="006A3220" w:rsidP="007E126A" w:rsidRDefault="006A3220" w14:paraId="53D2CF8F" w14:textId="1750BD48">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The potential to </w:t>
      </w:r>
      <w:r w:rsidRPr="007E126A" w:rsidR="00A13A60">
        <w:rPr>
          <w:rFonts w:ascii="Times New Roman" w:hAnsi="Times New Roman" w:cs="Times New Roman"/>
          <w:sz w:val="24"/>
          <w:szCs w:val="24"/>
        </w:rPr>
        <w:t>make</w:t>
      </w:r>
      <w:r w:rsidRPr="007E126A">
        <w:rPr>
          <w:rFonts w:ascii="Times New Roman" w:hAnsi="Times New Roman" w:cs="Times New Roman"/>
          <w:sz w:val="24"/>
          <w:szCs w:val="24"/>
        </w:rPr>
        <w:t xml:space="preserve"> connections </w:t>
      </w:r>
      <w:r w:rsidRPr="007E126A" w:rsidR="00A13A60">
        <w:rPr>
          <w:rFonts w:ascii="Times New Roman" w:hAnsi="Times New Roman" w:cs="Times New Roman"/>
          <w:sz w:val="24"/>
          <w:szCs w:val="24"/>
        </w:rPr>
        <w:t>with</w:t>
      </w:r>
      <w:r w:rsidRPr="007E126A">
        <w:rPr>
          <w:rFonts w:ascii="Times New Roman" w:hAnsi="Times New Roman" w:cs="Times New Roman"/>
          <w:sz w:val="24"/>
          <w:szCs w:val="24"/>
        </w:rPr>
        <w:t xml:space="preserve"> patient and caregiver populations</w:t>
      </w:r>
    </w:p>
    <w:p w:rsidRPr="007E126A" w:rsidR="00057834" w:rsidP="007E126A" w:rsidRDefault="00057834" w14:paraId="1EB62A80" w14:textId="572FE948">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he potential to make connections with other innovators and entrepreneurs in the kidney health field</w:t>
      </w:r>
    </w:p>
    <w:p w:rsidRPr="007E126A" w:rsidR="00EA6A5C" w:rsidP="007E126A" w:rsidRDefault="000144FE" w14:paraId="58DB4D38" w14:textId="276B46E1">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Other</w:t>
      </w:r>
    </w:p>
    <w:p w:rsidRPr="007E126A" w:rsidR="00945A38" w:rsidP="007E126A" w:rsidRDefault="00945A38" w14:paraId="5EE5D274" w14:textId="4A9CCBDE">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If your application is not selected as a winner, do you plan to continue </w:t>
      </w:r>
      <w:r w:rsidRPr="007E126A" w:rsidR="008F31E9">
        <w:rPr>
          <w:rFonts w:ascii="Times New Roman" w:hAnsi="Times New Roman" w:cs="Times New Roman"/>
          <w:sz w:val="24"/>
          <w:szCs w:val="24"/>
        </w:rPr>
        <w:t xml:space="preserve">developing </w:t>
      </w:r>
      <w:r w:rsidRPr="007E126A">
        <w:rPr>
          <w:rFonts w:ascii="Times New Roman" w:hAnsi="Times New Roman" w:cs="Times New Roman"/>
          <w:sz w:val="24"/>
          <w:szCs w:val="24"/>
        </w:rPr>
        <w:t xml:space="preserve">your </w:t>
      </w:r>
      <w:r w:rsidRPr="007E126A" w:rsidR="00CA1079">
        <w:rPr>
          <w:rFonts w:ascii="Times New Roman" w:hAnsi="Times New Roman" w:cs="Times New Roman"/>
          <w:sz w:val="24"/>
          <w:szCs w:val="24"/>
        </w:rPr>
        <w:t>project</w:t>
      </w:r>
      <w:r w:rsidRPr="007E126A">
        <w:rPr>
          <w:rFonts w:ascii="Times New Roman" w:hAnsi="Times New Roman" w:cs="Times New Roman"/>
          <w:sz w:val="24"/>
          <w:szCs w:val="24"/>
        </w:rPr>
        <w:t xml:space="preserve"> in the kidney health field? [SINGLE SELECT]</w:t>
      </w:r>
    </w:p>
    <w:p w:rsidRPr="007E126A" w:rsidR="00945A38" w:rsidP="007E126A" w:rsidRDefault="00945A38" w14:paraId="699E5DB3" w14:textId="6330BE85">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Yes, almost certainly</w:t>
      </w:r>
    </w:p>
    <w:p w:rsidRPr="007E126A" w:rsidR="00945A38" w:rsidP="007E126A" w:rsidRDefault="00945A38" w14:paraId="6009E9E1" w14:textId="3632BE10">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Yes, likely</w:t>
      </w:r>
    </w:p>
    <w:p w:rsidRPr="007E126A" w:rsidR="00945A38" w:rsidP="007E126A" w:rsidRDefault="00945A38" w14:paraId="43D145B0" w14:textId="6678E6C4">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Unsure</w:t>
      </w:r>
    </w:p>
    <w:p w:rsidRPr="007E126A" w:rsidR="00945A38" w:rsidP="007E126A" w:rsidRDefault="00945A38" w14:paraId="55081E82" w14:textId="54E85121">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No, unlikely</w:t>
      </w:r>
    </w:p>
    <w:p w:rsidRPr="007E126A" w:rsidR="00945A38" w:rsidP="007E126A" w:rsidRDefault="00945A38" w14:paraId="6F7D54FF" w14:textId="02061946">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No, </w:t>
      </w:r>
      <w:r w:rsidRPr="007E126A" w:rsidR="002B3EFA">
        <w:rPr>
          <w:rFonts w:ascii="Times New Roman" w:hAnsi="Times New Roman" w:cs="Times New Roman"/>
          <w:sz w:val="24"/>
          <w:szCs w:val="24"/>
        </w:rPr>
        <w:t>almost certainly not</w:t>
      </w:r>
    </w:p>
    <w:p w:rsidRPr="007E126A" w:rsidR="002B3EFA" w:rsidP="007E126A" w:rsidRDefault="002B3EFA" w14:paraId="3F0441A3" w14:textId="6F423939">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YE</w:t>
      </w:r>
      <w:r w:rsidRPr="007E126A" w:rsidR="004C7BC4">
        <w:rPr>
          <w:rFonts w:ascii="Times New Roman" w:hAnsi="Times New Roman" w:cs="Times New Roman"/>
          <w:sz w:val="24"/>
          <w:szCs w:val="24"/>
        </w:rPr>
        <w:t>S, ALMOST CERTAINLY; YES, LIKELY;</w:t>
      </w:r>
      <w:r w:rsidRPr="007E126A">
        <w:rPr>
          <w:rFonts w:ascii="Times New Roman" w:hAnsi="Times New Roman" w:cs="Times New Roman"/>
          <w:sz w:val="24"/>
          <w:szCs w:val="24"/>
        </w:rPr>
        <w:t xml:space="preserve"> AND UNSURE ONLY] If your application is </w:t>
      </w:r>
      <w:r w:rsidRPr="007E126A" w:rsidR="00077FD2">
        <w:rPr>
          <w:rFonts w:ascii="Times New Roman" w:hAnsi="Times New Roman" w:cs="Times New Roman"/>
          <w:sz w:val="24"/>
          <w:szCs w:val="24"/>
        </w:rPr>
        <w:t xml:space="preserve">NOT </w:t>
      </w:r>
      <w:r w:rsidRPr="007E126A">
        <w:rPr>
          <w:rFonts w:ascii="Times New Roman" w:hAnsi="Times New Roman" w:cs="Times New Roman"/>
          <w:sz w:val="24"/>
          <w:szCs w:val="24"/>
        </w:rPr>
        <w:t xml:space="preserve">selected as a winner, </w:t>
      </w:r>
      <w:r w:rsidRPr="007E126A" w:rsidR="00077FD2">
        <w:rPr>
          <w:rFonts w:ascii="Times New Roman" w:hAnsi="Times New Roman" w:cs="Times New Roman"/>
          <w:sz w:val="24"/>
          <w:szCs w:val="24"/>
        </w:rPr>
        <w:t>how important to your future plans is the prospect of receiving</w:t>
      </w:r>
      <w:r w:rsidRPr="007E126A" w:rsidR="00E325DC">
        <w:rPr>
          <w:rFonts w:ascii="Times New Roman" w:hAnsi="Times New Roman" w:cs="Times New Roman"/>
          <w:sz w:val="24"/>
          <w:szCs w:val="24"/>
        </w:rPr>
        <w:t xml:space="preserve"> </w:t>
      </w:r>
      <w:r w:rsidRPr="007E126A" w:rsidR="004C7BC4">
        <w:rPr>
          <w:rFonts w:ascii="Times New Roman" w:hAnsi="Times New Roman" w:cs="Times New Roman"/>
          <w:sz w:val="24"/>
          <w:szCs w:val="24"/>
        </w:rPr>
        <w:t xml:space="preserve">any of the </w:t>
      </w:r>
      <w:r w:rsidRPr="007E126A" w:rsidR="00E325DC">
        <w:rPr>
          <w:rFonts w:ascii="Times New Roman" w:hAnsi="Times New Roman" w:cs="Times New Roman"/>
          <w:sz w:val="24"/>
          <w:szCs w:val="24"/>
        </w:rPr>
        <w:t>following benefits</w:t>
      </w:r>
      <w:r w:rsidRPr="007E126A" w:rsidR="004C7BC4">
        <w:rPr>
          <w:rFonts w:ascii="Times New Roman" w:hAnsi="Times New Roman" w:cs="Times New Roman"/>
          <w:sz w:val="24"/>
          <w:szCs w:val="24"/>
        </w:rPr>
        <w:t xml:space="preserve"> </w:t>
      </w:r>
      <w:r w:rsidRPr="007E126A" w:rsidR="00077FD2">
        <w:rPr>
          <w:rFonts w:ascii="Times New Roman" w:hAnsi="Times New Roman" w:cs="Times New Roman"/>
          <w:sz w:val="24"/>
          <w:szCs w:val="24"/>
        </w:rPr>
        <w:t>from KidneyX</w:t>
      </w:r>
      <w:r w:rsidRPr="007E126A">
        <w:rPr>
          <w:rFonts w:ascii="Times New Roman" w:hAnsi="Times New Roman" w:cs="Times New Roman"/>
          <w:sz w:val="24"/>
          <w:szCs w:val="24"/>
        </w:rPr>
        <w:t>? [</w:t>
      </w:r>
      <w:r w:rsidRPr="007E126A" w:rsidR="00E325DC">
        <w:rPr>
          <w:rFonts w:ascii="Times New Roman" w:hAnsi="Times New Roman" w:cs="Times New Roman"/>
          <w:sz w:val="24"/>
          <w:szCs w:val="24"/>
        </w:rPr>
        <w:t xml:space="preserve">NOT IMPORTANT AT ALL, </w:t>
      </w:r>
      <w:r w:rsidRPr="007E126A" w:rsidR="004C7BC4">
        <w:rPr>
          <w:rFonts w:ascii="Times New Roman" w:hAnsi="Times New Roman" w:cs="Times New Roman"/>
          <w:sz w:val="24"/>
          <w:szCs w:val="24"/>
        </w:rPr>
        <w:t>SOMEWHAT IMPORTANT, VERY IMPORTANT</w:t>
      </w:r>
      <w:r w:rsidRPr="007E126A">
        <w:rPr>
          <w:rFonts w:ascii="Times New Roman" w:hAnsi="Times New Roman" w:cs="Times New Roman"/>
          <w:sz w:val="24"/>
          <w:szCs w:val="24"/>
        </w:rPr>
        <w:t>]</w:t>
      </w:r>
    </w:p>
    <w:p w:rsidRPr="007E126A" w:rsidR="002B3EFA" w:rsidP="007E126A" w:rsidRDefault="002B3EFA" w14:paraId="167DBD3B" w14:textId="084C06F1">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Technical</w:t>
      </w:r>
      <w:r w:rsidRPr="007E126A" w:rsidR="00F97B5F">
        <w:rPr>
          <w:rFonts w:ascii="Times New Roman" w:hAnsi="Times New Roman" w:cs="Times New Roman"/>
          <w:sz w:val="24"/>
          <w:szCs w:val="24"/>
        </w:rPr>
        <w:t>, scientific, or engineering</w:t>
      </w:r>
      <w:r w:rsidRPr="007E126A">
        <w:rPr>
          <w:rFonts w:ascii="Times New Roman" w:hAnsi="Times New Roman" w:cs="Times New Roman"/>
          <w:sz w:val="24"/>
          <w:szCs w:val="24"/>
        </w:rPr>
        <w:t xml:space="preserve"> guidance</w:t>
      </w:r>
    </w:p>
    <w:p w:rsidRPr="007E126A" w:rsidR="00F97B5F" w:rsidP="007E126A" w:rsidRDefault="00F97B5F" w14:paraId="67B2F6DB" w14:textId="5DF99905">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Business planning guidance</w:t>
      </w:r>
    </w:p>
    <w:p w:rsidRPr="007E126A" w:rsidR="002B3EFA" w:rsidP="007E126A" w:rsidRDefault="002B3EFA" w14:paraId="392006F1" w14:textId="3720C01A">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Regulatory guidance</w:t>
      </w:r>
    </w:p>
    <w:p w:rsidRPr="007E126A" w:rsidR="002B3EFA" w:rsidP="007E126A" w:rsidRDefault="002B3EFA" w14:paraId="7E767611" w14:textId="017CEBA7">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Access to funding networks</w:t>
      </w:r>
    </w:p>
    <w:p w:rsidRPr="007E126A" w:rsidR="002B3EFA" w:rsidP="007E126A" w:rsidRDefault="002B3EFA" w14:paraId="306912A0" w14:textId="7E6CC3A0">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Other </w:t>
      </w:r>
    </w:p>
    <w:p w:rsidRPr="007E126A" w:rsidR="00EA6A5C" w:rsidP="007E126A" w:rsidRDefault="00EA6A5C" w14:paraId="2D99D7C6" w14:textId="5C485556">
      <w:pPr>
        <w:pStyle w:val="ListParagraph"/>
        <w:numPr>
          <w:ilvl w:val="4"/>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IF OTHER</w:t>
      </w:r>
      <w:r w:rsidRPr="007E126A" w:rsidR="004C7BC4">
        <w:rPr>
          <w:rFonts w:ascii="Times New Roman" w:hAnsi="Times New Roman" w:cs="Times New Roman"/>
          <w:sz w:val="24"/>
          <w:szCs w:val="24"/>
        </w:rPr>
        <w:t xml:space="preserve"> IS SOMEWHAT OR VERY IMPORTANT</w:t>
      </w:r>
      <w:r w:rsidRPr="007E126A">
        <w:rPr>
          <w:rFonts w:ascii="Times New Roman" w:hAnsi="Times New Roman" w:cs="Times New Roman"/>
          <w:sz w:val="24"/>
          <w:szCs w:val="24"/>
        </w:rPr>
        <w:t>] Please specify [TEXT BOX]</w:t>
      </w:r>
    </w:p>
    <w:p w:rsidR="002A3654" w:rsidP="007E126A" w:rsidRDefault="002A3654" w14:paraId="7CFA72C0" w14:textId="6DA226E1">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Please estimate the amount of money invested (by you, your partners, your company</w:t>
      </w:r>
      <w:r w:rsidRPr="007E126A" w:rsidR="00E22B0D">
        <w:rPr>
          <w:rFonts w:ascii="Times New Roman" w:hAnsi="Times New Roman" w:cs="Times New Roman"/>
          <w:sz w:val="24"/>
          <w:szCs w:val="24"/>
        </w:rPr>
        <w:t xml:space="preserve"> or organization</w:t>
      </w:r>
      <w:r w:rsidRPr="007E126A">
        <w:rPr>
          <w:rFonts w:ascii="Times New Roman" w:hAnsi="Times New Roman" w:cs="Times New Roman"/>
          <w:sz w:val="24"/>
          <w:szCs w:val="24"/>
        </w:rPr>
        <w:t xml:space="preserve">, or other </w:t>
      </w:r>
      <w:r w:rsidRPr="007E126A" w:rsidR="00B44FA4">
        <w:rPr>
          <w:rFonts w:ascii="Times New Roman" w:hAnsi="Times New Roman" w:cs="Times New Roman"/>
          <w:sz w:val="24"/>
          <w:szCs w:val="24"/>
        </w:rPr>
        <w:t>internal</w:t>
      </w:r>
      <w:r w:rsidRPr="007E126A">
        <w:rPr>
          <w:rFonts w:ascii="Times New Roman" w:hAnsi="Times New Roman" w:cs="Times New Roman"/>
          <w:sz w:val="24"/>
          <w:szCs w:val="24"/>
        </w:rPr>
        <w:t xml:space="preserve"> investors) in your proposed </w:t>
      </w:r>
      <w:r w:rsidRPr="007E126A" w:rsidR="00B4624F">
        <w:rPr>
          <w:rFonts w:ascii="Times New Roman" w:hAnsi="Times New Roman" w:cs="Times New Roman"/>
          <w:sz w:val="24"/>
          <w:szCs w:val="24"/>
        </w:rPr>
        <w:t xml:space="preserve">project </w:t>
      </w:r>
      <w:r w:rsidRPr="007E126A">
        <w:rPr>
          <w:rFonts w:ascii="Times New Roman" w:hAnsi="Times New Roman" w:cs="Times New Roman"/>
          <w:sz w:val="24"/>
          <w:szCs w:val="24"/>
        </w:rPr>
        <w:t>at the time of your application. [</w:t>
      </w:r>
      <w:r w:rsidRPr="007E126A" w:rsidR="00B44FA4">
        <w:rPr>
          <w:rFonts w:ascii="Times New Roman" w:hAnsi="Times New Roman" w:cs="Times New Roman"/>
          <w:sz w:val="24"/>
          <w:szCs w:val="24"/>
        </w:rPr>
        <w:t>NUMERICAL</w:t>
      </w:r>
      <w:r w:rsidRPr="007E126A">
        <w:rPr>
          <w:rFonts w:ascii="Times New Roman" w:hAnsi="Times New Roman" w:cs="Times New Roman"/>
          <w:sz w:val="24"/>
          <w:szCs w:val="24"/>
        </w:rPr>
        <w:t xml:space="preserve"> BOX]</w:t>
      </w:r>
    </w:p>
    <w:p w:rsidRPr="007E126A" w:rsidR="00D835FC" w:rsidP="00D835FC" w:rsidRDefault="00D835FC" w14:paraId="00BA68F3" w14:textId="05DDA353">
      <w:pPr>
        <w:pStyle w:val="ListParagraph"/>
        <w:numPr>
          <w:ilvl w:val="1"/>
          <w:numId w:val="5"/>
        </w:numPr>
        <w:spacing w:after="60" w:line="240" w:lineRule="auto"/>
        <w:ind w:left="1440" w:hanging="1080"/>
        <w:contextualSpacing w:val="0"/>
        <w:rPr>
          <w:rFonts w:ascii="Times New Roman" w:hAnsi="Times New Roman" w:cs="Times New Roman"/>
          <w:sz w:val="24"/>
          <w:szCs w:val="24"/>
        </w:rPr>
      </w:pPr>
      <w:r>
        <w:rPr>
          <w:rFonts w:ascii="Times New Roman" w:hAnsi="Times New Roman" w:cs="Times New Roman"/>
          <w:sz w:val="24"/>
          <w:szCs w:val="24"/>
        </w:rPr>
        <w:t>Of that amount, how much was spent after you decided to apply to this competition?</w:t>
      </w:r>
    </w:p>
    <w:p w:rsidRPr="007E126A" w:rsidR="002A3654" w:rsidP="007E126A" w:rsidRDefault="002A3654" w14:paraId="590C582D" w14:textId="59675C76">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Had your proposed </w:t>
      </w:r>
      <w:r w:rsidRPr="007E126A" w:rsidR="00B4624F">
        <w:rPr>
          <w:rFonts w:ascii="Times New Roman" w:hAnsi="Times New Roman" w:cs="Times New Roman"/>
          <w:sz w:val="24"/>
          <w:szCs w:val="24"/>
        </w:rPr>
        <w:t xml:space="preserve">project </w:t>
      </w:r>
      <w:r w:rsidRPr="007E126A">
        <w:rPr>
          <w:rFonts w:ascii="Times New Roman" w:hAnsi="Times New Roman" w:cs="Times New Roman"/>
          <w:sz w:val="24"/>
          <w:szCs w:val="24"/>
        </w:rPr>
        <w:t xml:space="preserve">received any in-kind </w:t>
      </w:r>
      <w:r w:rsidRPr="007E126A" w:rsidR="00010BE9">
        <w:rPr>
          <w:rFonts w:ascii="Times New Roman" w:hAnsi="Times New Roman" w:cs="Times New Roman"/>
          <w:sz w:val="24"/>
          <w:szCs w:val="24"/>
        </w:rPr>
        <w:t>investments from external stakeholders at the time of your application? [Y/N]</w:t>
      </w:r>
    </w:p>
    <w:p w:rsidRPr="007E126A" w:rsidR="00010BE9" w:rsidP="007E126A" w:rsidRDefault="00010BE9" w14:paraId="7F00EC05" w14:textId="472F51ED">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YES ONLY] Please indicate any of the following in-kind investments that apply.</w:t>
      </w:r>
    </w:p>
    <w:p w:rsidRPr="007E126A" w:rsidR="00010BE9" w:rsidP="007E126A" w:rsidRDefault="00010BE9" w14:paraId="7D66D6EC" w14:textId="115AA4F2">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Equipment (donated or loaned)</w:t>
      </w:r>
    </w:p>
    <w:p w:rsidRPr="007E126A" w:rsidR="00010BE9" w:rsidP="007E126A" w:rsidRDefault="00010BE9" w14:paraId="394DD75C" w14:textId="35E8EAAF">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Labor from experts, assistants, or consultants</w:t>
      </w:r>
    </w:p>
    <w:p w:rsidRPr="007E126A" w:rsidR="00010BE9" w:rsidP="007E126A" w:rsidRDefault="00010BE9" w14:paraId="588C8EF2" w14:textId="2C0601DC">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Datasets or code</w:t>
      </w:r>
    </w:p>
    <w:p w:rsidRPr="007E126A" w:rsidR="00010BE9" w:rsidP="007E126A" w:rsidRDefault="00010BE9" w14:paraId="7D821D13" w14:textId="78B6519A">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Samples or specimens</w:t>
      </w:r>
    </w:p>
    <w:p w:rsidRPr="007E126A" w:rsidR="0048759E" w:rsidP="007E126A" w:rsidRDefault="0048759E" w14:paraId="05657EE7" w14:textId="5919E3EA">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Other</w:t>
      </w:r>
    </w:p>
    <w:p w:rsidRPr="007E126A" w:rsidR="0048759E" w:rsidP="007E126A" w:rsidRDefault="0048759E" w14:paraId="765CFBFB" w14:textId="15DDD677">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IF OTHER] Please specify [TEXT BOX]</w:t>
      </w:r>
    </w:p>
    <w:p w:rsidRPr="007E126A" w:rsidR="00B44FA4" w:rsidP="007E126A" w:rsidRDefault="00B44FA4" w14:paraId="1CE77968" w14:textId="6D52F0E2">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Had your proposed </w:t>
      </w:r>
      <w:r w:rsidRPr="007E126A" w:rsidR="00B4624F">
        <w:rPr>
          <w:rFonts w:ascii="Times New Roman" w:hAnsi="Times New Roman" w:cs="Times New Roman"/>
          <w:sz w:val="24"/>
          <w:szCs w:val="24"/>
        </w:rPr>
        <w:t xml:space="preserve">project </w:t>
      </w:r>
      <w:r w:rsidRPr="007E126A">
        <w:rPr>
          <w:rFonts w:ascii="Times New Roman" w:hAnsi="Times New Roman" w:cs="Times New Roman"/>
          <w:sz w:val="24"/>
          <w:szCs w:val="24"/>
        </w:rPr>
        <w:t>received, attracted, or raised additional funding from outside sources at the time of your application? [Y/N]</w:t>
      </w:r>
    </w:p>
    <w:p w:rsidRPr="007E126A" w:rsidR="00B44FA4" w:rsidP="007E126A" w:rsidRDefault="00B44FA4" w14:paraId="77294DD7" w14:textId="7320A308">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IF YES] Please indicate the source(s) and amount(s) of funding [MULTIPLE SELECT FOR SOURCE BESIDE A NUMERICAL TEXT BOX FOR AMOUNT]</w:t>
      </w:r>
    </w:p>
    <w:p w:rsidRPr="007E126A" w:rsidR="00B44FA4" w:rsidP="007E126A" w:rsidRDefault="00B44FA4" w14:paraId="069C20C1" w14:textId="5DB950DF">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Foundations, Associations, or Non-Profits</w:t>
      </w:r>
    </w:p>
    <w:p w:rsidRPr="007E126A" w:rsidR="00B44FA4" w:rsidP="007E126A" w:rsidRDefault="00B44FA4" w14:paraId="2EA1321A" w14:textId="0C2FE2FA">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U.S. federal agencies</w:t>
      </w:r>
    </w:p>
    <w:p w:rsidRPr="007E126A" w:rsidR="00B44FA4" w:rsidP="007E126A" w:rsidRDefault="00B44FA4" w14:paraId="790BECCE" w14:textId="2423583B">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State or local governments</w:t>
      </w:r>
    </w:p>
    <w:p w:rsidRPr="007E126A" w:rsidR="00B44FA4" w:rsidP="007E126A" w:rsidRDefault="00B44FA4" w14:paraId="5988811D" w14:textId="043C4CC6">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Universities</w:t>
      </w:r>
    </w:p>
    <w:p w:rsidRPr="007E126A" w:rsidR="00B44FA4" w:rsidP="007E126A" w:rsidRDefault="00B44FA4" w14:paraId="64CE0D20" w14:textId="1859EE5F">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Angel investors</w:t>
      </w:r>
    </w:p>
    <w:p w:rsidRPr="007E126A" w:rsidR="00B44FA4" w:rsidP="007E126A" w:rsidRDefault="00B44FA4" w14:paraId="4FDA6B6D" w14:textId="77777777">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Venture capital</w:t>
      </w:r>
    </w:p>
    <w:p w:rsidRPr="007E126A" w:rsidR="00B44FA4" w:rsidP="007E126A" w:rsidRDefault="00B44FA4" w14:paraId="09581688" w14:textId="4D1A6CF5">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Corporate/industry strategic partners</w:t>
      </w:r>
    </w:p>
    <w:p w:rsidRPr="007E126A" w:rsidR="00B44FA4" w:rsidP="007E126A" w:rsidRDefault="00B44FA4" w14:paraId="13652265" w14:textId="77777777">
      <w:pPr>
        <w:pStyle w:val="ListParagraph"/>
        <w:numPr>
          <w:ilvl w:val="2"/>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Other</w:t>
      </w:r>
    </w:p>
    <w:p w:rsidRPr="007E126A" w:rsidR="00B44FA4" w:rsidP="007E126A" w:rsidRDefault="00B44FA4" w14:paraId="29E53F01" w14:textId="77777777">
      <w:pPr>
        <w:pStyle w:val="ListParagraph"/>
        <w:numPr>
          <w:ilvl w:val="3"/>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IF OTHER] Please specify [TEXT BOX]</w:t>
      </w:r>
    </w:p>
    <w:p w:rsidRPr="007E126A" w:rsidR="008E73DA" w:rsidP="007E126A" w:rsidRDefault="00214B6D" w14:paraId="4746C97A" w14:textId="21EFFC06">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Had you published academic literature relevant to your proposed </w:t>
      </w:r>
      <w:r w:rsidRPr="007E126A" w:rsidR="00B4624F">
        <w:rPr>
          <w:rFonts w:ascii="Times New Roman" w:hAnsi="Times New Roman" w:cs="Times New Roman"/>
          <w:sz w:val="24"/>
          <w:szCs w:val="24"/>
        </w:rPr>
        <w:t xml:space="preserve">project </w:t>
      </w:r>
      <w:r w:rsidRPr="007E126A">
        <w:rPr>
          <w:rFonts w:ascii="Times New Roman" w:hAnsi="Times New Roman" w:cs="Times New Roman"/>
          <w:sz w:val="24"/>
          <w:szCs w:val="24"/>
        </w:rPr>
        <w:t>prior to the time of your application? [Y/N]</w:t>
      </w:r>
    </w:p>
    <w:p w:rsidRPr="007E126A" w:rsidR="00214B6D" w:rsidP="007E126A" w:rsidRDefault="00214B6D" w14:paraId="0B19057A" w14:textId="17A794C7">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 xml:space="preserve">[IF YES] Please list the most </w:t>
      </w:r>
      <w:r w:rsidRPr="007E126A" w:rsidR="00E94A48">
        <w:rPr>
          <w:rFonts w:ascii="Times New Roman" w:hAnsi="Times New Roman" w:cs="Times New Roman"/>
          <w:sz w:val="24"/>
          <w:szCs w:val="24"/>
        </w:rPr>
        <w:t xml:space="preserve">important publications, including the title, the year, and the journal of the publication. </w:t>
      </w:r>
      <w:r w:rsidRPr="007E126A" w:rsidR="00043CAF">
        <w:rPr>
          <w:rFonts w:ascii="Times New Roman" w:hAnsi="Times New Roman" w:cs="Times New Roman"/>
          <w:sz w:val="24"/>
          <w:szCs w:val="24"/>
        </w:rPr>
        <w:t>[TEXT BOXES FOR TITLE AND JOURNAL AND DROPDOWN FOR YEAR; RESPONDENT CAN ADD ROWS FOR MULTIPLE PUBLICATIONS]</w:t>
      </w:r>
    </w:p>
    <w:p w:rsidRPr="007E126A" w:rsidR="00E94A48" w:rsidP="007E126A" w:rsidRDefault="00E94A48" w14:paraId="27C69702" w14:textId="0EA437A4">
      <w:pPr>
        <w:pStyle w:val="ListParagraph"/>
        <w:numPr>
          <w:ilvl w:val="0"/>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Had you applied for any patents relevant to your propose</w:t>
      </w:r>
      <w:r w:rsidRPr="007E126A" w:rsidR="002A64D2">
        <w:rPr>
          <w:rFonts w:ascii="Times New Roman" w:hAnsi="Times New Roman" w:cs="Times New Roman"/>
          <w:sz w:val="24"/>
          <w:szCs w:val="24"/>
        </w:rPr>
        <w:t>d</w:t>
      </w:r>
      <w:r w:rsidRPr="007E126A">
        <w:rPr>
          <w:rFonts w:ascii="Times New Roman" w:hAnsi="Times New Roman" w:cs="Times New Roman"/>
          <w:sz w:val="24"/>
          <w:szCs w:val="24"/>
        </w:rPr>
        <w:t xml:space="preserve"> </w:t>
      </w:r>
      <w:r w:rsidRPr="007E126A" w:rsidR="00F1017F">
        <w:rPr>
          <w:rFonts w:ascii="Times New Roman" w:hAnsi="Times New Roman" w:cs="Times New Roman"/>
          <w:sz w:val="24"/>
          <w:szCs w:val="24"/>
        </w:rPr>
        <w:t xml:space="preserve">project </w:t>
      </w:r>
      <w:r w:rsidRPr="007E126A">
        <w:rPr>
          <w:rFonts w:ascii="Times New Roman" w:hAnsi="Times New Roman" w:cs="Times New Roman"/>
          <w:sz w:val="24"/>
          <w:szCs w:val="24"/>
        </w:rPr>
        <w:t>prior to the time of your application? [Y/N]</w:t>
      </w:r>
    </w:p>
    <w:p w:rsidRPr="007E126A" w:rsidR="008E50FE" w:rsidP="007E126A" w:rsidRDefault="00E94A48" w14:paraId="281BFDB1" w14:textId="7BD0569B">
      <w:pPr>
        <w:pStyle w:val="ListParagraph"/>
        <w:numPr>
          <w:ilvl w:val="1"/>
          <w:numId w:val="5"/>
        </w:numPr>
        <w:spacing w:after="60" w:line="240" w:lineRule="auto"/>
        <w:contextualSpacing w:val="0"/>
        <w:rPr>
          <w:rFonts w:ascii="Times New Roman" w:hAnsi="Times New Roman" w:cs="Times New Roman"/>
          <w:sz w:val="24"/>
          <w:szCs w:val="24"/>
        </w:rPr>
      </w:pPr>
      <w:r w:rsidRPr="007E126A">
        <w:rPr>
          <w:rFonts w:ascii="Times New Roman" w:hAnsi="Times New Roman" w:cs="Times New Roman"/>
          <w:sz w:val="24"/>
          <w:szCs w:val="24"/>
        </w:rPr>
        <w:t>[IF YES] Please list the patent application</w:t>
      </w:r>
      <w:r w:rsidRPr="007E126A" w:rsidR="008F31E9">
        <w:rPr>
          <w:rFonts w:ascii="Times New Roman" w:hAnsi="Times New Roman" w:cs="Times New Roman"/>
          <w:sz w:val="24"/>
          <w:szCs w:val="24"/>
        </w:rPr>
        <w:t xml:space="preserve"> number(</w:t>
      </w:r>
      <w:r w:rsidRPr="007E126A">
        <w:rPr>
          <w:rFonts w:ascii="Times New Roman" w:hAnsi="Times New Roman" w:cs="Times New Roman"/>
          <w:sz w:val="24"/>
          <w:szCs w:val="24"/>
        </w:rPr>
        <w:t>s</w:t>
      </w:r>
      <w:r w:rsidRPr="007E126A" w:rsidR="008F31E9">
        <w:rPr>
          <w:rFonts w:ascii="Times New Roman" w:hAnsi="Times New Roman" w:cs="Times New Roman"/>
          <w:sz w:val="24"/>
          <w:szCs w:val="24"/>
        </w:rPr>
        <w:t>) and the associated inventors named on each application.</w:t>
      </w:r>
      <w:r w:rsidRPr="007E126A">
        <w:rPr>
          <w:rFonts w:ascii="Times New Roman" w:hAnsi="Times New Roman" w:cs="Times New Roman"/>
          <w:sz w:val="24"/>
          <w:szCs w:val="24"/>
        </w:rPr>
        <w:t xml:space="preserve"> [</w:t>
      </w:r>
      <w:r w:rsidRPr="007E126A" w:rsidR="002A64D2">
        <w:rPr>
          <w:rFonts w:ascii="Times New Roman" w:hAnsi="Times New Roman" w:cs="Times New Roman"/>
          <w:sz w:val="24"/>
          <w:szCs w:val="24"/>
        </w:rPr>
        <w:t xml:space="preserve">TEXT BOXES FOR APPLICATION NUMBER AND </w:t>
      </w:r>
      <w:r w:rsidRPr="007E126A" w:rsidR="00757F59">
        <w:rPr>
          <w:rFonts w:ascii="Times New Roman" w:hAnsi="Times New Roman" w:cs="Times New Roman"/>
          <w:sz w:val="24"/>
          <w:szCs w:val="24"/>
        </w:rPr>
        <w:t>INVENTORS</w:t>
      </w:r>
      <w:r w:rsidRPr="007E126A" w:rsidR="002A64D2">
        <w:rPr>
          <w:rFonts w:ascii="Times New Roman" w:hAnsi="Times New Roman" w:cs="Times New Roman"/>
          <w:sz w:val="24"/>
          <w:szCs w:val="24"/>
        </w:rPr>
        <w:t>; RESPONDENT CAN ADD ROWS FOR MULTIPLE APPLICATIONS</w:t>
      </w:r>
      <w:r w:rsidRPr="007E126A">
        <w:rPr>
          <w:rFonts w:ascii="Times New Roman" w:hAnsi="Times New Roman" w:cs="Times New Roman"/>
          <w:sz w:val="24"/>
          <w:szCs w:val="24"/>
        </w:rPr>
        <w:t>]</w:t>
      </w:r>
    </w:p>
    <w:sectPr w:rsidRPr="007E126A" w:rsidR="008E50FE" w:rsidSect="007E126A">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36828" w14:textId="77777777" w:rsidR="003A4AEE" w:rsidRDefault="003A4AEE" w:rsidP="008A2EF9">
      <w:pPr>
        <w:spacing w:after="0" w:line="240" w:lineRule="auto"/>
      </w:pPr>
      <w:r>
        <w:separator/>
      </w:r>
    </w:p>
  </w:endnote>
  <w:endnote w:type="continuationSeparator" w:id="0">
    <w:p w14:paraId="390A61EA" w14:textId="77777777" w:rsidR="003A4AEE" w:rsidRDefault="003A4AEE" w:rsidP="008A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52698833"/>
      <w:docPartObj>
        <w:docPartGallery w:val="Page Numbers (Bottom of Page)"/>
        <w:docPartUnique/>
      </w:docPartObj>
    </w:sdtPr>
    <w:sdtEndPr>
      <w:rPr>
        <w:noProof/>
      </w:rPr>
    </w:sdtEndPr>
    <w:sdtContent>
      <w:p w14:paraId="7FF31DFE" w14:textId="48607A84" w:rsidR="008A2EF9" w:rsidRPr="007E126A" w:rsidRDefault="008A2EF9">
        <w:pPr>
          <w:pStyle w:val="Footer"/>
          <w:jc w:val="center"/>
          <w:rPr>
            <w:rFonts w:ascii="Times New Roman" w:hAnsi="Times New Roman" w:cs="Times New Roman"/>
            <w:sz w:val="20"/>
          </w:rPr>
        </w:pPr>
        <w:r w:rsidRPr="007E126A">
          <w:rPr>
            <w:rFonts w:ascii="Times New Roman" w:hAnsi="Times New Roman" w:cs="Times New Roman"/>
            <w:sz w:val="20"/>
          </w:rPr>
          <w:fldChar w:fldCharType="begin"/>
        </w:r>
        <w:r w:rsidRPr="007E126A">
          <w:rPr>
            <w:rFonts w:ascii="Times New Roman" w:hAnsi="Times New Roman" w:cs="Times New Roman"/>
            <w:sz w:val="20"/>
          </w:rPr>
          <w:instrText xml:space="preserve"> PAGE   \* MERGEFORMAT </w:instrText>
        </w:r>
        <w:r w:rsidRPr="007E126A">
          <w:rPr>
            <w:rFonts w:ascii="Times New Roman" w:hAnsi="Times New Roman" w:cs="Times New Roman"/>
            <w:sz w:val="20"/>
          </w:rPr>
          <w:fldChar w:fldCharType="separate"/>
        </w:r>
        <w:r w:rsidR="00C511BE">
          <w:rPr>
            <w:rFonts w:ascii="Times New Roman" w:hAnsi="Times New Roman" w:cs="Times New Roman"/>
            <w:noProof/>
            <w:sz w:val="20"/>
          </w:rPr>
          <w:t>1</w:t>
        </w:r>
        <w:r w:rsidRPr="007E126A">
          <w:rPr>
            <w:rFonts w:ascii="Times New Roman" w:hAnsi="Times New Roman" w:cs="Times New Roman"/>
            <w:noProof/>
            <w:sz w:val="20"/>
          </w:rPr>
          <w:fldChar w:fldCharType="end"/>
        </w:r>
      </w:p>
    </w:sdtContent>
  </w:sdt>
  <w:p w14:paraId="2A39BF6B" w14:textId="77777777" w:rsidR="008A2EF9" w:rsidRDefault="008A2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3FFCD" w14:textId="77777777" w:rsidR="003A4AEE" w:rsidRDefault="003A4AEE" w:rsidP="008A2EF9">
      <w:pPr>
        <w:spacing w:after="0" w:line="240" w:lineRule="auto"/>
      </w:pPr>
      <w:r>
        <w:separator/>
      </w:r>
    </w:p>
  </w:footnote>
  <w:footnote w:type="continuationSeparator" w:id="0">
    <w:p w14:paraId="5D65A2E0" w14:textId="77777777" w:rsidR="003A4AEE" w:rsidRDefault="003A4AEE" w:rsidP="008A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34B57" w14:textId="0F6DD4EF" w:rsidR="00961E77" w:rsidRPr="007E126A" w:rsidRDefault="00961E77" w:rsidP="007E126A">
    <w:pPr>
      <w:pStyle w:val="Heading2"/>
      <w:spacing w:before="0" w:line="240" w:lineRule="auto"/>
      <w:jc w:val="center"/>
      <w:rPr>
        <w:rFonts w:ascii="Times New Roman" w:hAnsi="Times New Roman" w:cs="Times New Roman"/>
        <w:color w:val="auto"/>
        <w:sz w:val="28"/>
        <w:szCs w:val="28"/>
      </w:rPr>
    </w:pPr>
    <w:r w:rsidRPr="007E126A">
      <w:rPr>
        <w:rFonts w:ascii="Times New Roman" w:hAnsi="Times New Roman" w:cs="Times New Roman"/>
        <w:color w:val="auto"/>
        <w:sz w:val="28"/>
        <w:szCs w:val="28"/>
      </w:rPr>
      <w:t>Attachment A</w:t>
    </w:r>
  </w:p>
  <w:p w14:paraId="16815672" w14:textId="7BE7421E" w:rsidR="008A2EF9" w:rsidRDefault="00961E77" w:rsidP="007E126A">
    <w:pPr>
      <w:pStyle w:val="Heading2"/>
      <w:spacing w:before="0" w:line="240" w:lineRule="auto"/>
      <w:jc w:val="center"/>
      <w:rPr>
        <w:rFonts w:ascii="Times New Roman" w:hAnsi="Times New Roman" w:cs="Times New Roman"/>
        <w:color w:val="auto"/>
        <w:sz w:val="28"/>
        <w:szCs w:val="28"/>
      </w:rPr>
    </w:pPr>
    <w:r w:rsidRPr="007E126A">
      <w:rPr>
        <w:rFonts w:ascii="Times New Roman" w:hAnsi="Times New Roman" w:cs="Times New Roman"/>
        <w:color w:val="auto"/>
        <w:sz w:val="28"/>
        <w:szCs w:val="28"/>
      </w:rPr>
      <w:t>Pre-Award Survey</w:t>
    </w:r>
  </w:p>
  <w:p w14:paraId="71E0694A" w14:textId="77777777" w:rsidR="000172B7" w:rsidRPr="007E126A" w:rsidRDefault="000172B7" w:rsidP="007E126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130D"/>
    <w:multiLevelType w:val="multilevel"/>
    <w:tmpl w:val="3BCEA9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D493392"/>
    <w:multiLevelType w:val="multilevel"/>
    <w:tmpl w:val="683AF4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FC5E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987E57"/>
    <w:multiLevelType w:val="multilevel"/>
    <w:tmpl w:val="6D5C04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445A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C607A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D7E5DD2"/>
    <w:multiLevelType w:val="multilevel"/>
    <w:tmpl w:val="21B23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7238BA"/>
    <w:multiLevelType w:val="multilevel"/>
    <w:tmpl w:val="EB7461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9A45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5CE5E09"/>
    <w:multiLevelType w:val="hybridMultilevel"/>
    <w:tmpl w:val="D674DC96"/>
    <w:lvl w:ilvl="0" w:tplc="81F4E98C">
      <w:start w:val="1"/>
      <w:numFmt w:val="decimal"/>
      <w:pStyle w:val="ListNumber"/>
      <w:lvlText w:val="%1."/>
      <w:lvlJc w:val="left"/>
      <w:pPr>
        <w:tabs>
          <w:tab w:val="num" w:pos="360"/>
        </w:tabs>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6E0202"/>
    <w:multiLevelType w:val="multilevel"/>
    <w:tmpl w:val="4CF485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9"/>
    <w:lvlOverride w:ilvl="0">
      <w:startOverride w:val="1"/>
    </w:lvlOverride>
  </w:num>
  <w:num w:numId="3">
    <w:abstractNumId w:val="9"/>
  </w:num>
  <w:num w:numId="4">
    <w:abstractNumId w:val="8"/>
  </w:num>
  <w:num w:numId="5">
    <w:abstractNumId w:val="4"/>
  </w:num>
  <w:num w:numId="6">
    <w:abstractNumId w:val="5"/>
  </w:num>
  <w:num w:numId="7">
    <w:abstractNumId w:val="2"/>
  </w:num>
  <w:num w:numId="8">
    <w:abstractNumId w:val="6"/>
  </w:num>
  <w:num w:numId="9">
    <w:abstractNumId w:val="1"/>
  </w:num>
  <w:num w:numId="10">
    <w:abstractNumId w:val="0"/>
  </w:num>
  <w:num w:numId="11">
    <w:abstractNumId w:val="3"/>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DQxMTIzNzaxNDJT0lEKTi0uzszPAymwqAUAvSn1WiwAAAA="/>
  </w:docVars>
  <w:rsids>
    <w:rsidRoot w:val="001566D9"/>
    <w:rsid w:val="00000DF5"/>
    <w:rsid w:val="00006D39"/>
    <w:rsid w:val="00010BE9"/>
    <w:rsid w:val="000132CA"/>
    <w:rsid w:val="000144FE"/>
    <w:rsid w:val="00014BEC"/>
    <w:rsid w:val="000156B3"/>
    <w:rsid w:val="000172B7"/>
    <w:rsid w:val="00043C4A"/>
    <w:rsid w:val="00043CAF"/>
    <w:rsid w:val="000449E4"/>
    <w:rsid w:val="0005381B"/>
    <w:rsid w:val="00056D45"/>
    <w:rsid w:val="00057834"/>
    <w:rsid w:val="000615A0"/>
    <w:rsid w:val="000628C1"/>
    <w:rsid w:val="00066AFA"/>
    <w:rsid w:val="00066B6E"/>
    <w:rsid w:val="00067666"/>
    <w:rsid w:val="00067F06"/>
    <w:rsid w:val="00073752"/>
    <w:rsid w:val="000745D7"/>
    <w:rsid w:val="00077FD2"/>
    <w:rsid w:val="000801ED"/>
    <w:rsid w:val="00087AD4"/>
    <w:rsid w:val="00087E76"/>
    <w:rsid w:val="000917F0"/>
    <w:rsid w:val="00092070"/>
    <w:rsid w:val="000A2EF7"/>
    <w:rsid w:val="000A47DF"/>
    <w:rsid w:val="000A4DC5"/>
    <w:rsid w:val="000B003D"/>
    <w:rsid w:val="000C192E"/>
    <w:rsid w:val="000E30A6"/>
    <w:rsid w:val="000E3B20"/>
    <w:rsid w:val="000E4D7D"/>
    <w:rsid w:val="001033BF"/>
    <w:rsid w:val="00103476"/>
    <w:rsid w:val="00106E55"/>
    <w:rsid w:val="001141A6"/>
    <w:rsid w:val="0011766C"/>
    <w:rsid w:val="00120752"/>
    <w:rsid w:val="0012287F"/>
    <w:rsid w:val="0014376F"/>
    <w:rsid w:val="0014701C"/>
    <w:rsid w:val="001566D9"/>
    <w:rsid w:val="00160B06"/>
    <w:rsid w:val="00174696"/>
    <w:rsid w:val="00181566"/>
    <w:rsid w:val="00186134"/>
    <w:rsid w:val="00187DC4"/>
    <w:rsid w:val="001945C9"/>
    <w:rsid w:val="001A062C"/>
    <w:rsid w:val="001A4635"/>
    <w:rsid w:val="001A632E"/>
    <w:rsid w:val="001B302D"/>
    <w:rsid w:val="001B60A8"/>
    <w:rsid w:val="001B71E9"/>
    <w:rsid w:val="001B7F34"/>
    <w:rsid w:val="001C61C0"/>
    <w:rsid w:val="001C63D0"/>
    <w:rsid w:val="001D056B"/>
    <w:rsid w:val="001D0C99"/>
    <w:rsid w:val="001D28AD"/>
    <w:rsid w:val="001D7266"/>
    <w:rsid w:val="001E0CFE"/>
    <w:rsid w:val="001F6F9F"/>
    <w:rsid w:val="00201466"/>
    <w:rsid w:val="00201A87"/>
    <w:rsid w:val="00203887"/>
    <w:rsid w:val="002055F5"/>
    <w:rsid w:val="00206E52"/>
    <w:rsid w:val="0021269A"/>
    <w:rsid w:val="002128CD"/>
    <w:rsid w:val="00214B6D"/>
    <w:rsid w:val="00224387"/>
    <w:rsid w:val="00227C77"/>
    <w:rsid w:val="00240CB2"/>
    <w:rsid w:val="002416EB"/>
    <w:rsid w:val="00250802"/>
    <w:rsid w:val="00263B93"/>
    <w:rsid w:val="00273F61"/>
    <w:rsid w:val="00283E27"/>
    <w:rsid w:val="00286E70"/>
    <w:rsid w:val="002912A9"/>
    <w:rsid w:val="002A3654"/>
    <w:rsid w:val="002A64D2"/>
    <w:rsid w:val="002B22BB"/>
    <w:rsid w:val="002B3EFA"/>
    <w:rsid w:val="002B5E6F"/>
    <w:rsid w:val="002C0E50"/>
    <w:rsid w:val="002C6087"/>
    <w:rsid w:val="002E381C"/>
    <w:rsid w:val="002E3DC3"/>
    <w:rsid w:val="002E5010"/>
    <w:rsid w:val="002F66F2"/>
    <w:rsid w:val="003106F0"/>
    <w:rsid w:val="00311C22"/>
    <w:rsid w:val="003174EA"/>
    <w:rsid w:val="003300D5"/>
    <w:rsid w:val="003403D3"/>
    <w:rsid w:val="00346482"/>
    <w:rsid w:val="00352FE0"/>
    <w:rsid w:val="00357279"/>
    <w:rsid w:val="0036210A"/>
    <w:rsid w:val="00364F5D"/>
    <w:rsid w:val="003745BC"/>
    <w:rsid w:val="00377919"/>
    <w:rsid w:val="00395221"/>
    <w:rsid w:val="00397E98"/>
    <w:rsid w:val="003A4AEE"/>
    <w:rsid w:val="003A4DC5"/>
    <w:rsid w:val="003A6F27"/>
    <w:rsid w:val="003C0F63"/>
    <w:rsid w:val="003D2241"/>
    <w:rsid w:val="003D560D"/>
    <w:rsid w:val="003D7771"/>
    <w:rsid w:val="003E3603"/>
    <w:rsid w:val="003F3264"/>
    <w:rsid w:val="00411420"/>
    <w:rsid w:val="004221E8"/>
    <w:rsid w:val="00422F5F"/>
    <w:rsid w:val="00436FD2"/>
    <w:rsid w:val="004433B8"/>
    <w:rsid w:val="0045076A"/>
    <w:rsid w:val="0046652E"/>
    <w:rsid w:val="004674D7"/>
    <w:rsid w:val="00467DC2"/>
    <w:rsid w:val="0048198A"/>
    <w:rsid w:val="0048515A"/>
    <w:rsid w:val="0048759E"/>
    <w:rsid w:val="00493EE4"/>
    <w:rsid w:val="0049721A"/>
    <w:rsid w:val="004A4471"/>
    <w:rsid w:val="004A6AC9"/>
    <w:rsid w:val="004C319E"/>
    <w:rsid w:val="004C407F"/>
    <w:rsid w:val="004C7BC4"/>
    <w:rsid w:val="004E1351"/>
    <w:rsid w:val="004E54DF"/>
    <w:rsid w:val="004E6C1A"/>
    <w:rsid w:val="004E7A29"/>
    <w:rsid w:val="004F0F91"/>
    <w:rsid w:val="004F7219"/>
    <w:rsid w:val="00502FAB"/>
    <w:rsid w:val="00516685"/>
    <w:rsid w:val="005240A3"/>
    <w:rsid w:val="0053312B"/>
    <w:rsid w:val="00543242"/>
    <w:rsid w:val="00544259"/>
    <w:rsid w:val="005453CF"/>
    <w:rsid w:val="005523E5"/>
    <w:rsid w:val="00553C34"/>
    <w:rsid w:val="00555021"/>
    <w:rsid w:val="0056039C"/>
    <w:rsid w:val="00570B5C"/>
    <w:rsid w:val="0057311A"/>
    <w:rsid w:val="00576052"/>
    <w:rsid w:val="00576EAA"/>
    <w:rsid w:val="00584E5D"/>
    <w:rsid w:val="00591B98"/>
    <w:rsid w:val="00593345"/>
    <w:rsid w:val="0059773D"/>
    <w:rsid w:val="005A4151"/>
    <w:rsid w:val="005B22F9"/>
    <w:rsid w:val="005C48CE"/>
    <w:rsid w:val="005D7126"/>
    <w:rsid w:val="005D76F9"/>
    <w:rsid w:val="005E6538"/>
    <w:rsid w:val="005F67B0"/>
    <w:rsid w:val="00610467"/>
    <w:rsid w:val="00616FFD"/>
    <w:rsid w:val="006219CC"/>
    <w:rsid w:val="00622ECF"/>
    <w:rsid w:val="006353E4"/>
    <w:rsid w:val="00652C1A"/>
    <w:rsid w:val="006666E6"/>
    <w:rsid w:val="00673CEC"/>
    <w:rsid w:val="006834A2"/>
    <w:rsid w:val="00692AAE"/>
    <w:rsid w:val="00694DE3"/>
    <w:rsid w:val="006960E8"/>
    <w:rsid w:val="006A01BE"/>
    <w:rsid w:val="006A3220"/>
    <w:rsid w:val="006B22AC"/>
    <w:rsid w:val="006B6538"/>
    <w:rsid w:val="006B685C"/>
    <w:rsid w:val="006C3157"/>
    <w:rsid w:val="006D10A5"/>
    <w:rsid w:val="006E507F"/>
    <w:rsid w:val="006E5703"/>
    <w:rsid w:val="006F53D1"/>
    <w:rsid w:val="00701635"/>
    <w:rsid w:val="00711CFB"/>
    <w:rsid w:val="00713B0B"/>
    <w:rsid w:val="00713D25"/>
    <w:rsid w:val="007255CB"/>
    <w:rsid w:val="007277A9"/>
    <w:rsid w:val="007345A1"/>
    <w:rsid w:val="00736456"/>
    <w:rsid w:val="0073762F"/>
    <w:rsid w:val="00737792"/>
    <w:rsid w:val="00742FCE"/>
    <w:rsid w:val="007460C3"/>
    <w:rsid w:val="00753526"/>
    <w:rsid w:val="00755B80"/>
    <w:rsid w:val="00757A5B"/>
    <w:rsid w:val="00757F59"/>
    <w:rsid w:val="007749CF"/>
    <w:rsid w:val="00783615"/>
    <w:rsid w:val="00786766"/>
    <w:rsid w:val="007918AA"/>
    <w:rsid w:val="0079280E"/>
    <w:rsid w:val="007939D5"/>
    <w:rsid w:val="0079630D"/>
    <w:rsid w:val="00797792"/>
    <w:rsid w:val="007A69FC"/>
    <w:rsid w:val="007B636C"/>
    <w:rsid w:val="007C57B6"/>
    <w:rsid w:val="007D22AE"/>
    <w:rsid w:val="007D75E0"/>
    <w:rsid w:val="007E126A"/>
    <w:rsid w:val="00811C93"/>
    <w:rsid w:val="0082046A"/>
    <w:rsid w:val="00833F04"/>
    <w:rsid w:val="008354FF"/>
    <w:rsid w:val="0083791E"/>
    <w:rsid w:val="00837FAD"/>
    <w:rsid w:val="00845621"/>
    <w:rsid w:val="008561E7"/>
    <w:rsid w:val="00856E7E"/>
    <w:rsid w:val="00867444"/>
    <w:rsid w:val="00870D10"/>
    <w:rsid w:val="00872297"/>
    <w:rsid w:val="008732B2"/>
    <w:rsid w:val="008761A2"/>
    <w:rsid w:val="00876D1E"/>
    <w:rsid w:val="00884635"/>
    <w:rsid w:val="00885C57"/>
    <w:rsid w:val="00890224"/>
    <w:rsid w:val="00895662"/>
    <w:rsid w:val="00896B5D"/>
    <w:rsid w:val="00897556"/>
    <w:rsid w:val="008A2EF9"/>
    <w:rsid w:val="008B0A6A"/>
    <w:rsid w:val="008B0D2C"/>
    <w:rsid w:val="008B1EA6"/>
    <w:rsid w:val="008C55B5"/>
    <w:rsid w:val="008E50FE"/>
    <w:rsid w:val="008E73DA"/>
    <w:rsid w:val="008E7D84"/>
    <w:rsid w:val="008F2A4F"/>
    <w:rsid w:val="008F31E9"/>
    <w:rsid w:val="008F4980"/>
    <w:rsid w:val="008F792C"/>
    <w:rsid w:val="009000A2"/>
    <w:rsid w:val="00907E34"/>
    <w:rsid w:val="00916BA2"/>
    <w:rsid w:val="00923018"/>
    <w:rsid w:val="009363A7"/>
    <w:rsid w:val="00937AAC"/>
    <w:rsid w:val="00940092"/>
    <w:rsid w:val="00942AF3"/>
    <w:rsid w:val="009454D1"/>
    <w:rsid w:val="00945A38"/>
    <w:rsid w:val="00945BBF"/>
    <w:rsid w:val="00953DFD"/>
    <w:rsid w:val="00954FA8"/>
    <w:rsid w:val="00961749"/>
    <w:rsid w:val="00961E77"/>
    <w:rsid w:val="00963E10"/>
    <w:rsid w:val="00965E1D"/>
    <w:rsid w:val="00983C09"/>
    <w:rsid w:val="009918F0"/>
    <w:rsid w:val="00995CB9"/>
    <w:rsid w:val="00997C29"/>
    <w:rsid w:val="009B3389"/>
    <w:rsid w:val="009B3606"/>
    <w:rsid w:val="009C019F"/>
    <w:rsid w:val="009C6923"/>
    <w:rsid w:val="009C7814"/>
    <w:rsid w:val="009D2EAD"/>
    <w:rsid w:val="009D3865"/>
    <w:rsid w:val="009D3D65"/>
    <w:rsid w:val="009E0C02"/>
    <w:rsid w:val="009E1A19"/>
    <w:rsid w:val="009E2724"/>
    <w:rsid w:val="009E783A"/>
    <w:rsid w:val="009F2C0D"/>
    <w:rsid w:val="009F2EC8"/>
    <w:rsid w:val="009F31F9"/>
    <w:rsid w:val="009F5BE0"/>
    <w:rsid w:val="00A027EF"/>
    <w:rsid w:val="00A0618B"/>
    <w:rsid w:val="00A13A60"/>
    <w:rsid w:val="00A16648"/>
    <w:rsid w:val="00A170DD"/>
    <w:rsid w:val="00A20E3A"/>
    <w:rsid w:val="00A24A3E"/>
    <w:rsid w:val="00A26AEB"/>
    <w:rsid w:val="00A30B8E"/>
    <w:rsid w:val="00A33E39"/>
    <w:rsid w:val="00A45589"/>
    <w:rsid w:val="00A51B19"/>
    <w:rsid w:val="00A525DB"/>
    <w:rsid w:val="00A61A63"/>
    <w:rsid w:val="00A80B61"/>
    <w:rsid w:val="00A80E73"/>
    <w:rsid w:val="00A841BD"/>
    <w:rsid w:val="00A84B3E"/>
    <w:rsid w:val="00A90FFE"/>
    <w:rsid w:val="00AA7B5B"/>
    <w:rsid w:val="00AB3298"/>
    <w:rsid w:val="00AB4499"/>
    <w:rsid w:val="00AB651C"/>
    <w:rsid w:val="00AB7055"/>
    <w:rsid w:val="00AC0D06"/>
    <w:rsid w:val="00AC6D71"/>
    <w:rsid w:val="00AD45EF"/>
    <w:rsid w:val="00AD5F33"/>
    <w:rsid w:val="00AE33AA"/>
    <w:rsid w:val="00AF6596"/>
    <w:rsid w:val="00B03FE0"/>
    <w:rsid w:val="00B1065C"/>
    <w:rsid w:val="00B22948"/>
    <w:rsid w:val="00B34BE3"/>
    <w:rsid w:val="00B3552F"/>
    <w:rsid w:val="00B373FC"/>
    <w:rsid w:val="00B41B66"/>
    <w:rsid w:val="00B41E5D"/>
    <w:rsid w:val="00B445B9"/>
    <w:rsid w:val="00B44FA4"/>
    <w:rsid w:val="00B4624F"/>
    <w:rsid w:val="00B5307F"/>
    <w:rsid w:val="00B6329F"/>
    <w:rsid w:val="00B664C3"/>
    <w:rsid w:val="00B704F3"/>
    <w:rsid w:val="00BA7824"/>
    <w:rsid w:val="00BB3155"/>
    <w:rsid w:val="00BB7EA5"/>
    <w:rsid w:val="00BC57F9"/>
    <w:rsid w:val="00BD1A2D"/>
    <w:rsid w:val="00BE140E"/>
    <w:rsid w:val="00BE6684"/>
    <w:rsid w:val="00BE762F"/>
    <w:rsid w:val="00BF1905"/>
    <w:rsid w:val="00C0779E"/>
    <w:rsid w:val="00C21CEE"/>
    <w:rsid w:val="00C25149"/>
    <w:rsid w:val="00C32830"/>
    <w:rsid w:val="00C33413"/>
    <w:rsid w:val="00C44039"/>
    <w:rsid w:val="00C46CFD"/>
    <w:rsid w:val="00C511BE"/>
    <w:rsid w:val="00C5277F"/>
    <w:rsid w:val="00C61E8E"/>
    <w:rsid w:val="00C653C7"/>
    <w:rsid w:val="00C83335"/>
    <w:rsid w:val="00C95F4A"/>
    <w:rsid w:val="00CA1079"/>
    <w:rsid w:val="00CA27D0"/>
    <w:rsid w:val="00CA374F"/>
    <w:rsid w:val="00CA3C01"/>
    <w:rsid w:val="00CB082F"/>
    <w:rsid w:val="00CC0A9E"/>
    <w:rsid w:val="00CC23CD"/>
    <w:rsid w:val="00CC6DA2"/>
    <w:rsid w:val="00CD3FEE"/>
    <w:rsid w:val="00CD62AA"/>
    <w:rsid w:val="00CE4687"/>
    <w:rsid w:val="00CF3623"/>
    <w:rsid w:val="00CF7971"/>
    <w:rsid w:val="00D002CF"/>
    <w:rsid w:val="00D010B9"/>
    <w:rsid w:val="00D02F91"/>
    <w:rsid w:val="00D05F70"/>
    <w:rsid w:val="00D12DE9"/>
    <w:rsid w:val="00D3692D"/>
    <w:rsid w:val="00D41189"/>
    <w:rsid w:val="00D516D2"/>
    <w:rsid w:val="00D548AC"/>
    <w:rsid w:val="00D55A54"/>
    <w:rsid w:val="00D56917"/>
    <w:rsid w:val="00D57EBB"/>
    <w:rsid w:val="00D60745"/>
    <w:rsid w:val="00D61051"/>
    <w:rsid w:val="00D67AF3"/>
    <w:rsid w:val="00D835FC"/>
    <w:rsid w:val="00D85181"/>
    <w:rsid w:val="00D852D0"/>
    <w:rsid w:val="00D863EC"/>
    <w:rsid w:val="00D86897"/>
    <w:rsid w:val="00D94726"/>
    <w:rsid w:val="00D94D24"/>
    <w:rsid w:val="00DA3E9A"/>
    <w:rsid w:val="00DC41EE"/>
    <w:rsid w:val="00DC71E4"/>
    <w:rsid w:val="00DD417B"/>
    <w:rsid w:val="00DD5CCD"/>
    <w:rsid w:val="00DE3166"/>
    <w:rsid w:val="00DE3B93"/>
    <w:rsid w:val="00DF4D22"/>
    <w:rsid w:val="00DF7317"/>
    <w:rsid w:val="00E0422E"/>
    <w:rsid w:val="00E04D5B"/>
    <w:rsid w:val="00E07DB3"/>
    <w:rsid w:val="00E111FC"/>
    <w:rsid w:val="00E14476"/>
    <w:rsid w:val="00E17E1A"/>
    <w:rsid w:val="00E22B0D"/>
    <w:rsid w:val="00E24B16"/>
    <w:rsid w:val="00E27D9E"/>
    <w:rsid w:val="00E325DC"/>
    <w:rsid w:val="00E5013D"/>
    <w:rsid w:val="00E57EB3"/>
    <w:rsid w:val="00E625A1"/>
    <w:rsid w:val="00E66EF2"/>
    <w:rsid w:val="00E67F40"/>
    <w:rsid w:val="00E72F09"/>
    <w:rsid w:val="00E749B2"/>
    <w:rsid w:val="00E767D9"/>
    <w:rsid w:val="00E7706B"/>
    <w:rsid w:val="00E807FF"/>
    <w:rsid w:val="00E94A48"/>
    <w:rsid w:val="00E94B43"/>
    <w:rsid w:val="00EA6A5C"/>
    <w:rsid w:val="00ED0CF6"/>
    <w:rsid w:val="00ED150D"/>
    <w:rsid w:val="00ED2D71"/>
    <w:rsid w:val="00EE017A"/>
    <w:rsid w:val="00EF0734"/>
    <w:rsid w:val="00F079C2"/>
    <w:rsid w:val="00F1017F"/>
    <w:rsid w:val="00F1549B"/>
    <w:rsid w:val="00F16BA0"/>
    <w:rsid w:val="00F27587"/>
    <w:rsid w:val="00F34E3A"/>
    <w:rsid w:val="00F418D5"/>
    <w:rsid w:val="00F4357C"/>
    <w:rsid w:val="00F43B92"/>
    <w:rsid w:val="00F5588E"/>
    <w:rsid w:val="00F565D9"/>
    <w:rsid w:val="00F60467"/>
    <w:rsid w:val="00F61A4B"/>
    <w:rsid w:val="00F65B38"/>
    <w:rsid w:val="00F718F2"/>
    <w:rsid w:val="00F75AF5"/>
    <w:rsid w:val="00F90ECD"/>
    <w:rsid w:val="00F96E56"/>
    <w:rsid w:val="00F97B5F"/>
    <w:rsid w:val="00FA28FB"/>
    <w:rsid w:val="00FA79FA"/>
    <w:rsid w:val="00FB7366"/>
    <w:rsid w:val="00FC590F"/>
    <w:rsid w:val="00FC629A"/>
    <w:rsid w:val="00FE172F"/>
    <w:rsid w:val="00FE7811"/>
    <w:rsid w:val="00FF123E"/>
    <w:rsid w:val="00FF4FE6"/>
    <w:rsid w:val="00FF7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87277"/>
  <w15:docId w15:val="{399FEE01-2E8C-414A-8727-711F08C4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F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1E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1566D9"/>
    <w:pPr>
      <w:numPr>
        <w:numId w:val="1"/>
      </w:numPr>
      <w:spacing w:after="120" w:line="360" w:lineRule="auto"/>
      <w:contextualSpacing/>
    </w:pPr>
    <w:rPr>
      <w:rFonts w:asciiTheme="minorBidi" w:eastAsia="MS Mincho" w:hAnsiTheme="minorBidi" w:cs="Times New Roman"/>
      <w:szCs w:val="20"/>
    </w:rPr>
  </w:style>
  <w:style w:type="paragraph" w:styleId="ListParagraph">
    <w:name w:val="List Paragraph"/>
    <w:basedOn w:val="Normal"/>
    <w:uiPriority w:val="34"/>
    <w:qFormat/>
    <w:rsid w:val="00937AAC"/>
    <w:pPr>
      <w:ind w:left="720"/>
      <w:contextualSpacing/>
    </w:pPr>
  </w:style>
  <w:style w:type="character" w:styleId="CommentReference">
    <w:name w:val="annotation reference"/>
    <w:basedOn w:val="DefaultParagraphFont"/>
    <w:uiPriority w:val="99"/>
    <w:semiHidden/>
    <w:unhideWhenUsed/>
    <w:rsid w:val="00FF4FE6"/>
    <w:rPr>
      <w:sz w:val="16"/>
      <w:szCs w:val="16"/>
    </w:rPr>
  </w:style>
  <w:style w:type="paragraph" w:styleId="CommentText">
    <w:name w:val="annotation text"/>
    <w:basedOn w:val="Normal"/>
    <w:link w:val="CommentTextChar"/>
    <w:uiPriority w:val="99"/>
    <w:unhideWhenUsed/>
    <w:rsid w:val="00FF4FE6"/>
    <w:pPr>
      <w:spacing w:line="240" w:lineRule="auto"/>
    </w:pPr>
    <w:rPr>
      <w:sz w:val="20"/>
      <w:szCs w:val="20"/>
    </w:rPr>
  </w:style>
  <w:style w:type="character" w:customStyle="1" w:styleId="CommentTextChar">
    <w:name w:val="Comment Text Char"/>
    <w:basedOn w:val="DefaultParagraphFont"/>
    <w:link w:val="CommentText"/>
    <w:uiPriority w:val="99"/>
    <w:rsid w:val="00FF4FE6"/>
    <w:rPr>
      <w:sz w:val="20"/>
      <w:szCs w:val="20"/>
    </w:rPr>
  </w:style>
  <w:style w:type="paragraph" w:styleId="CommentSubject">
    <w:name w:val="annotation subject"/>
    <w:basedOn w:val="CommentText"/>
    <w:next w:val="CommentText"/>
    <w:link w:val="CommentSubjectChar"/>
    <w:uiPriority w:val="99"/>
    <w:semiHidden/>
    <w:unhideWhenUsed/>
    <w:rsid w:val="00FF4FE6"/>
    <w:rPr>
      <w:b/>
      <w:bCs/>
    </w:rPr>
  </w:style>
  <w:style w:type="character" w:customStyle="1" w:styleId="CommentSubjectChar">
    <w:name w:val="Comment Subject Char"/>
    <w:basedOn w:val="CommentTextChar"/>
    <w:link w:val="CommentSubject"/>
    <w:uiPriority w:val="99"/>
    <w:semiHidden/>
    <w:rsid w:val="00FF4FE6"/>
    <w:rPr>
      <w:b/>
      <w:bCs/>
      <w:sz w:val="20"/>
      <w:szCs w:val="20"/>
    </w:rPr>
  </w:style>
  <w:style w:type="paragraph" w:styleId="BalloonText">
    <w:name w:val="Balloon Text"/>
    <w:basedOn w:val="Normal"/>
    <w:link w:val="BalloonTextChar"/>
    <w:uiPriority w:val="99"/>
    <w:semiHidden/>
    <w:unhideWhenUsed/>
    <w:rsid w:val="00FF4F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FE6"/>
    <w:rPr>
      <w:rFonts w:ascii="Segoe UI" w:hAnsi="Segoe UI" w:cs="Segoe UI"/>
      <w:sz w:val="18"/>
      <w:szCs w:val="18"/>
    </w:rPr>
  </w:style>
  <w:style w:type="paragraph" w:styleId="Title">
    <w:name w:val="Title"/>
    <w:basedOn w:val="Normal"/>
    <w:next w:val="Normal"/>
    <w:link w:val="TitleChar"/>
    <w:uiPriority w:val="10"/>
    <w:qFormat/>
    <w:rsid w:val="008204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046A"/>
    <w:rPr>
      <w:rFonts w:asciiTheme="majorHAnsi" w:eastAsiaTheme="majorEastAsia" w:hAnsiTheme="majorHAnsi" w:cstheme="majorBidi"/>
      <w:spacing w:val="-10"/>
      <w:kern w:val="28"/>
      <w:sz w:val="56"/>
      <w:szCs w:val="56"/>
    </w:rPr>
  </w:style>
  <w:style w:type="paragraph" w:styleId="Revision">
    <w:name w:val="Revision"/>
    <w:hidden/>
    <w:uiPriority w:val="99"/>
    <w:semiHidden/>
    <w:rsid w:val="00E5013D"/>
    <w:pPr>
      <w:spacing w:after="0" w:line="240" w:lineRule="auto"/>
    </w:pPr>
  </w:style>
  <w:style w:type="paragraph" w:customStyle="1" w:styleId="paragraph">
    <w:name w:val="paragraph"/>
    <w:basedOn w:val="Normal"/>
    <w:rsid w:val="002C0E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C0E50"/>
  </w:style>
  <w:style w:type="character" w:customStyle="1" w:styleId="eop">
    <w:name w:val="eop"/>
    <w:basedOn w:val="DefaultParagraphFont"/>
    <w:rsid w:val="002C0E50"/>
  </w:style>
  <w:style w:type="paragraph" w:styleId="Header">
    <w:name w:val="header"/>
    <w:basedOn w:val="Normal"/>
    <w:link w:val="HeaderChar"/>
    <w:unhideWhenUsed/>
    <w:rsid w:val="008A2EF9"/>
    <w:pPr>
      <w:tabs>
        <w:tab w:val="center" w:pos="4680"/>
        <w:tab w:val="right" w:pos="9360"/>
      </w:tabs>
      <w:spacing w:after="0" w:line="240" w:lineRule="auto"/>
    </w:pPr>
  </w:style>
  <w:style w:type="character" w:customStyle="1" w:styleId="HeaderChar">
    <w:name w:val="Header Char"/>
    <w:basedOn w:val="DefaultParagraphFont"/>
    <w:link w:val="Header"/>
    <w:rsid w:val="008A2EF9"/>
  </w:style>
  <w:style w:type="paragraph" w:styleId="Footer">
    <w:name w:val="footer"/>
    <w:basedOn w:val="Normal"/>
    <w:link w:val="FooterChar"/>
    <w:uiPriority w:val="99"/>
    <w:unhideWhenUsed/>
    <w:rsid w:val="008A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EF9"/>
  </w:style>
  <w:style w:type="character" w:customStyle="1" w:styleId="Heading1Char">
    <w:name w:val="Heading 1 Char"/>
    <w:basedOn w:val="DefaultParagraphFont"/>
    <w:link w:val="Heading1"/>
    <w:uiPriority w:val="9"/>
    <w:rsid w:val="00E72F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1E77"/>
    <w:rPr>
      <w:rFonts w:asciiTheme="majorHAnsi" w:eastAsiaTheme="majorEastAsia" w:hAnsiTheme="majorHAnsi" w:cstheme="majorBidi"/>
      <w:color w:val="2F5496" w:themeColor="accent1" w:themeShade="BF"/>
      <w:sz w:val="26"/>
      <w:szCs w:val="26"/>
    </w:rPr>
  </w:style>
  <w:style w:type="paragraph" w:styleId="NormalWeb">
    <w:name w:val="Normal (Web)"/>
    <w:basedOn w:val="Normal"/>
    <w:semiHidden/>
    <w:unhideWhenUsed/>
    <w:rsid w:val="000172B7"/>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451070">
      <w:bodyDiv w:val="1"/>
      <w:marLeft w:val="0"/>
      <w:marRight w:val="0"/>
      <w:marTop w:val="0"/>
      <w:marBottom w:val="0"/>
      <w:divBdr>
        <w:top w:val="none" w:sz="0" w:space="0" w:color="auto"/>
        <w:left w:val="none" w:sz="0" w:space="0" w:color="auto"/>
        <w:bottom w:val="none" w:sz="0" w:space="0" w:color="auto"/>
        <w:right w:val="none" w:sz="0" w:space="0" w:color="auto"/>
      </w:divBdr>
    </w:div>
    <w:div w:id="754741512">
      <w:bodyDiv w:val="1"/>
      <w:marLeft w:val="0"/>
      <w:marRight w:val="0"/>
      <w:marTop w:val="0"/>
      <w:marBottom w:val="0"/>
      <w:divBdr>
        <w:top w:val="none" w:sz="0" w:space="0" w:color="auto"/>
        <w:left w:val="none" w:sz="0" w:space="0" w:color="auto"/>
        <w:bottom w:val="none" w:sz="0" w:space="0" w:color="auto"/>
        <w:right w:val="none" w:sz="0" w:space="0" w:color="auto"/>
      </w:divBdr>
    </w:div>
    <w:div w:id="1101219081">
      <w:bodyDiv w:val="1"/>
      <w:marLeft w:val="0"/>
      <w:marRight w:val="0"/>
      <w:marTop w:val="0"/>
      <w:marBottom w:val="0"/>
      <w:divBdr>
        <w:top w:val="none" w:sz="0" w:space="0" w:color="auto"/>
        <w:left w:val="none" w:sz="0" w:space="0" w:color="auto"/>
        <w:bottom w:val="none" w:sz="0" w:space="0" w:color="auto"/>
        <w:right w:val="none" w:sz="0" w:space="0" w:color="auto"/>
      </w:divBdr>
    </w:div>
    <w:div w:id="1376809711">
      <w:bodyDiv w:val="1"/>
      <w:marLeft w:val="0"/>
      <w:marRight w:val="0"/>
      <w:marTop w:val="0"/>
      <w:marBottom w:val="0"/>
      <w:divBdr>
        <w:top w:val="none" w:sz="0" w:space="0" w:color="auto"/>
        <w:left w:val="none" w:sz="0" w:space="0" w:color="auto"/>
        <w:bottom w:val="none" w:sz="0" w:space="0" w:color="auto"/>
        <w:right w:val="none" w:sz="0" w:space="0" w:color="auto"/>
      </w:divBdr>
      <w:divsChild>
        <w:div w:id="910652178">
          <w:marLeft w:val="0"/>
          <w:marRight w:val="0"/>
          <w:marTop w:val="0"/>
          <w:marBottom w:val="0"/>
          <w:divBdr>
            <w:top w:val="none" w:sz="0" w:space="0" w:color="auto"/>
            <w:left w:val="none" w:sz="0" w:space="0" w:color="auto"/>
            <w:bottom w:val="none" w:sz="0" w:space="0" w:color="auto"/>
            <w:right w:val="none" w:sz="0" w:space="0" w:color="auto"/>
          </w:divBdr>
        </w:div>
        <w:div w:id="2037776854">
          <w:marLeft w:val="0"/>
          <w:marRight w:val="0"/>
          <w:marTop w:val="0"/>
          <w:marBottom w:val="0"/>
          <w:divBdr>
            <w:top w:val="none" w:sz="0" w:space="0" w:color="auto"/>
            <w:left w:val="none" w:sz="0" w:space="0" w:color="auto"/>
            <w:bottom w:val="none" w:sz="0" w:space="0" w:color="auto"/>
            <w:right w:val="none" w:sz="0" w:space="0" w:color="auto"/>
          </w:divBdr>
        </w:div>
        <w:div w:id="413864448">
          <w:marLeft w:val="0"/>
          <w:marRight w:val="0"/>
          <w:marTop w:val="0"/>
          <w:marBottom w:val="0"/>
          <w:divBdr>
            <w:top w:val="none" w:sz="0" w:space="0" w:color="auto"/>
            <w:left w:val="none" w:sz="0" w:space="0" w:color="auto"/>
            <w:bottom w:val="none" w:sz="0" w:space="0" w:color="auto"/>
            <w:right w:val="none" w:sz="0" w:space="0" w:color="auto"/>
          </w:divBdr>
        </w:div>
        <w:div w:id="576011697">
          <w:marLeft w:val="0"/>
          <w:marRight w:val="0"/>
          <w:marTop w:val="0"/>
          <w:marBottom w:val="0"/>
          <w:divBdr>
            <w:top w:val="none" w:sz="0" w:space="0" w:color="auto"/>
            <w:left w:val="none" w:sz="0" w:space="0" w:color="auto"/>
            <w:bottom w:val="none" w:sz="0" w:space="0" w:color="auto"/>
            <w:right w:val="none" w:sz="0" w:space="0" w:color="auto"/>
          </w:divBdr>
        </w:div>
        <w:div w:id="974213599">
          <w:marLeft w:val="0"/>
          <w:marRight w:val="0"/>
          <w:marTop w:val="0"/>
          <w:marBottom w:val="0"/>
          <w:divBdr>
            <w:top w:val="none" w:sz="0" w:space="0" w:color="auto"/>
            <w:left w:val="none" w:sz="0" w:space="0" w:color="auto"/>
            <w:bottom w:val="none" w:sz="0" w:space="0" w:color="auto"/>
            <w:right w:val="none" w:sz="0" w:space="0" w:color="auto"/>
          </w:divBdr>
        </w:div>
        <w:div w:id="1362709171">
          <w:marLeft w:val="0"/>
          <w:marRight w:val="0"/>
          <w:marTop w:val="0"/>
          <w:marBottom w:val="0"/>
          <w:divBdr>
            <w:top w:val="none" w:sz="0" w:space="0" w:color="auto"/>
            <w:left w:val="none" w:sz="0" w:space="0" w:color="auto"/>
            <w:bottom w:val="none" w:sz="0" w:space="0" w:color="auto"/>
            <w:right w:val="none" w:sz="0" w:space="0" w:color="auto"/>
          </w:divBdr>
        </w:div>
      </w:divsChild>
    </w:div>
    <w:div w:id="2048941707">
      <w:bodyDiv w:val="1"/>
      <w:marLeft w:val="0"/>
      <w:marRight w:val="0"/>
      <w:marTop w:val="0"/>
      <w:marBottom w:val="0"/>
      <w:divBdr>
        <w:top w:val="none" w:sz="0" w:space="0" w:color="auto"/>
        <w:left w:val="none" w:sz="0" w:space="0" w:color="auto"/>
        <w:bottom w:val="none" w:sz="0" w:space="0" w:color="auto"/>
        <w:right w:val="none" w:sz="0" w:space="0" w:color="auto"/>
      </w:divBdr>
    </w:div>
    <w:div w:id="20942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B94301DC9194CAAE24EC08A10F986" ma:contentTypeVersion="6" ma:contentTypeDescription="Create a new document." ma:contentTypeScope="" ma:versionID="6c1847f250fe35ca35b60b35d120468d">
  <xsd:schema xmlns:xsd="http://www.w3.org/2001/XMLSchema" xmlns:xs="http://www.w3.org/2001/XMLSchema" xmlns:p="http://schemas.microsoft.com/office/2006/metadata/properties" xmlns:ns2="8465c8bc-64d3-4f44-9407-b9e352b74541" xmlns:ns3="6695da5d-35e2-4b1a-b006-b31918cda2df" targetNamespace="http://schemas.microsoft.com/office/2006/metadata/properties" ma:root="true" ma:fieldsID="dd98cc7937773d4d406dbfda4a84ec5f" ns2:_="" ns3:_="">
    <xsd:import namespace="8465c8bc-64d3-4f44-9407-b9e352b74541"/>
    <xsd:import namespace="6695da5d-35e2-4b1a-b006-b31918cda2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5c8bc-64d3-4f44-9407-b9e352b745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5da5d-35e2-4b1a-b006-b31918cda2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ADD5E2-D0FB-45AD-918B-ABBE80765E43}">
  <ds:schemaRefs>
    <ds:schemaRef ds:uri="http://schemas.microsoft.com/sharepoint/v3/contenttype/forms"/>
  </ds:schemaRefs>
</ds:datastoreItem>
</file>

<file path=customXml/itemProps2.xml><?xml version="1.0" encoding="utf-8"?>
<ds:datastoreItem xmlns:ds="http://schemas.openxmlformats.org/officeDocument/2006/customXml" ds:itemID="{E5FC8CB9-7242-4682-8862-F3FADBBEB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65c8bc-64d3-4f44-9407-b9e352b74541"/>
    <ds:schemaRef ds:uri="6695da5d-35e2-4b1a-b006-b31918cda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C010B9-B5FA-448E-A6ED-92FDDED83B89}">
  <ds:schemaRefs>
    <ds:schemaRef ds:uri="http://purl.org/dc/terms/"/>
    <ds:schemaRef ds:uri="6695da5d-35e2-4b1a-b006-b31918cda2df"/>
    <ds:schemaRef ds:uri="http://schemas.microsoft.com/office/2006/documentManagement/types"/>
    <ds:schemaRef ds:uri="http://purl.org/dc/elements/1.1/"/>
    <ds:schemaRef ds:uri="http://schemas.microsoft.com/office/2006/metadata/properties"/>
    <ds:schemaRef ds:uri="http://schemas.microsoft.com/office/infopath/2007/PartnerControls"/>
    <ds:schemaRef ds:uri="8465c8bc-64d3-4f44-9407-b9e352b7454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8</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enjamin</dc:creator>
  <cp:keywords/>
  <dc:description/>
  <cp:lastModifiedBy>Funn, Sherrette (OS/ASA/OCIO)</cp:lastModifiedBy>
  <cp:revision>2</cp:revision>
  <cp:lastPrinted>2019-02-22T18:35:00Z</cp:lastPrinted>
  <dcterms:created xsi:type="dcterms:W3CDTF">2020-02-10T17:54:00Z</dcterms:created>
  <dcterms:modified xsi:type="dcterms:W3CDTF">2020-02-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B94301DC9194CAAE24EC08A10F986</vt:lpwstr>
  </property>
</Properties>
</file>